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3FB46" w14:textId="457626D4" w:rsidR="00491730" w:rsidRDefault="00BD0D80" w:rsidP="00BD0D80">
      <w:pPr>
        <w:jc w:val="center"/>
        <w:rPr>
          <w:rFonts w:cstheme="minorHAnsi"/>
          <w:b/>
          <w:sz w:val="28"/>
          <w:szCs w:val="28"/>
        </w:rPr>
      </w:pPr>
      <w:r w:rsidRPr="00C308B0">
        <w:rPr>
          <w:rFonts w:cstheme="minorHAnsi"/>
          <w:b/>
          <w:sz w:val="28"/>
          <w:szCs w:val="28"/>
        </w:rPr>
        <w:t xml:space="preserve">University of Toledo – </w:t>
      </w:r>
      <w:r w:rsidR="00894085">
        <w:rPr>
          <w:rFonts w:cstheme="minorHAnsi"/>
          <w:b/>
          <w:sz w:val="28"/>
          <w:szCs w:val="28"/>
        </w:rPr>
        <w:t xml:space="preserve">Off-Campus </w:t>
      </w:r>
      <w:r w:rsidRPr="00C308B0">
        <w:rPr>
          <w:rFonts w:cstheme="minorHAnsi"/>
          <w:b/>
          <w:sz w:val="28"/>
          <w:szCs w:val="28"/>
        </w:rPr>
        <w:t>Job Posting</w:t>
      </w:r>
      <w:r w:rsidR="00884F10" w:rsidRPr="00C308B0">
        <w:rPr>
          <w:rFonts w:cstheme="minorHAnsi"/>
          <w:b/>
          <w:sz w:val="28"/>
          <w:szCs w:val="28"/>
        </w:rPr>
        <w:t xml:space="preserve"> &amp; Description</w:t>
      </w:r>
    </w:p>
    <w:p w14:paraId="60BC7BD7" w14:textId="77777777" w:rsidR="00894085" w:rsidRPr="00C308B0" w:rsidRDefault="00894085" w:rsidP="00BD0D80">
      <w:pPr>
        <w:jc w:val="center"/>
        <w:rPr>
          <w:rFonts w:cstheme="minorHAnsi"/>
          <w:b/>
          <w:sz w:val="28"/>
          <w:szCs w:val="28"/>
        </w:rPr>
      </w:pPr>
    </w:p>
    <w:p w14:paraId="130B91BC" w14:textId="77777777" w:rsidR="00BD0D80" w:rsidRPr="00C308B0" w:rsidRDefault="00BD0D80" w:rsidP="00CE7067">
      <w:pPr>
        <w:spacing w:line="360" w:lineRule="auto"/>
        <w:rPr>
          <w:rFonts w:cstheme="minorHAnsi"/>
          <w:b/>
        </w:rPr>
      </w:pPr>
      <w:r w:rsidRPr="00C308B0">
        <w:rPr>
          <w:rFonts w:cstheme="minorHAnsi"/>
          <w:b/>
        </w:rPr>
        <w:t xml:space="preserve">Job Title: </w:t>
      </w:r>
      <w:sdt>
        <w:sdtPr>
          <w:rPr>
            <w:rFonts w:cstheme="minorHAnsi"/>
            <w:b/>
          </w:rPr>
          <w:id w:val="1296188552"/>
          <w:placeholder>
            <w:docPart w:val="BE8D9513B60B4E709D84FDE3721AC0BF"/>
          </w:placeholder>
          <w:showingPlcHdr/>
        </w:sdtPr>
        <w:sdtEndPr/>
        <w:sdtContent>
          <w:r w:rsidRPr="00255B98">
            <w:rPr>
              <w:rStyle w:val="PlaceholderText"/>
              <w:rFonts w:cstheme="minorHAnsi"/>
            </w:rPr>
            <w:t>Click or tap here to enter text.</w:t>
          </w:r>
        </w:sdtContent>
      </w:sdt>
    </w:p>
    <w:p w14:paraId="3DE2A2F4" w14:textId="77777777" w:rsidR="00BD0D80" w:rsidRPr="00C308B0" w:rsidRDefault="00BD0D80" w:rsidP="00CE7067">
      <w:pPr>
        <w:spacing w:line="360" w:lineRule="auto"/>
        <w:rPr>
          <w:rFonts w:cstheme="minorHAnsi"/>
          <w:b/>
        </w:rPr>
      </w:pPr>
      <w:r w:rsidRPr="00C308B0">
        <w:rPr>
          <w:rFonts w:cstheme="minorHAnsi"/>
          <w:b/>
        </w:rPr>
        <w:t xml:space="preserve">Classification:  </w:t>
      </w:r>
      <w:sdt>
        <w:sdtPr>
          <w:rPr>
            <w:rFonts w:cstheme="minorHAnsi"/>
          </w:rPr>
          <w:alias w:val="Select Classification"/>
          <w:tag w:val="Select Classification"/>
          <w:id w:val="396247990"/>
          <w:placeholder>
            <w:docPart w:val="DefaultPlaceholder_-1854013439"/>
          </w:placeholder>
          <w:dropDownList>
            <w:listItem w:displayText="Choose Employment Classification" w:value="Choose Employment Classification"/>
            <w:listItem w:displayText="Federal Work Study Position" w:value="Federal Work Study Position"/>
            <w:listItem w:displayText="Student Employment Position" w:value="Student Employment Position"/>
            <w:listItem w:displayText="Federal Work Study or Student Employment" w:value="Federal Work Study or Student Employment"/>
          </w:dropDownList>
        </w:sdtPr>
        <w:sdtEndPr/>
        <w:sdtContent>
          <w:r w:rsidRPr="00C308B0">
            <w:rPr>
              <w:rFonts w:cstheme="minorHAnsi"/>
            </w:rPr>
            <w:t>Choose Employment Classification</w:t>
          </w:r>
        </w:sdtContent>
      </w:sdt>
    </w:p>
    <w:p w14:paraId="3A923352" w14:textId="77777777" w:rsidR="00BD0D80" w:rsidRPr="00C308B0" w:rsidRDefault="00BD0D80" w:rsidP="00CE7067">
      <w:pPr>
        <w:spacing w:line="360" w:lineRule="auto"/>
        <w:rPr>
          <w:rFonts w:cstheme="minorHAnsi"/>
          <w:b/>
        </w:rPr>
      </w:pPr>
      <w:r w:rsidRPr="00C308B0">
        <w:rPr>
          <w:rFonts w:cstheme="minorHAnsi"/>
          <w:b/>
        </w:rPr>
        <w:t xml:space="preserve">Department/College:  </w:t>
      </w:r>
      <w:sdt>
        <w:sdtPr>
          <w:rPr>
            <w:rFonts w:cstheme="minorHAnsi"/>
            <w:b/>
          </w:rPr>
          <w:id w:val="-504438320"/>
          <w:placeholder>
            <w:docPart w:val="B53987AE2BF343A38B367657D1594195"/>
          </w:placeholder>
          <w:showingPlcHdr/>
        </w:sdtPr>
        <w:sdtEndPr/>
        <w:sdtContent>
          <w:r w:rsidRPr="00255B98">
            <w:rPr>
              <w:rStyle w:val="PlaceholderText"/>
              <w:rFonts w:cstheme="minorHAnsi"/>
            </w:rPr>
            <w:t>Click or tap here to enter text.</w:t>
          </w:r>
        </w:sdtContent>
      </w:sdt>
    </w:p>
    <w:p w14:paraId="15C7B1F9" w14:textId="77777777" w:rsidR="00BD0D80" w:rsidRPr="00C308B0" w:rsidRDefault="00BD0D80" w:rsidP="00CE7067">
      <w:pPr>
        <w:spacing w:line="360" w:lineRule="auto"/>
        <w:rPr>
          <w:rFonts w:cstheme="minorHAnsi"/>
          <w:b/>
        </w:rPr>
      </w:pPr>
      <w:r w:rsidRPr="00C308B0">
        <w:rPr>
          <w:rFonts w:cstheme="minorHAnsi"/>
          <w:b/>
        </w:rPr>
        <w:t xml:space="preserve">Campus:  </w:t>
      </w:r>
      <w:sdt>
        <w:sdtPr>
          <w:rPr>
            <w:rFonts w:cstheme="minorHAnsi"/>
            <w:b/>
          </w:rPr>
          <w:alias w:val="Campus"/>
          <w:tag w:val="Campus"/>
          <w:id w:val="1478722092"/>
          <w:placeholder>
            <w:docPart w:val="503D9CA585BF46D6906A95BAD3FD7364"/>
          </w:placeholder>
          <w:showingPlcHdr/>
          <w:dropDownList>
            <w:listItem w:displayText="Main Campus" w:value="Main Campus"/>
            <w:listItem w:displayText="Health Science Campus" w:value="Health Science Campus"/>
          </w:dropDownList>
        </w:sdtPr>
        <w:sdtEndPr/>
        <w:sdtContent>
          <w:r w:rsidR="001D0D3C" w:rsidRPr="00C308B0">
            <w:rPr>
              <w:rStyle w:val="PlaceholderText"/>
              <w:rFonts w:cstheme="minorHAnsi"/>
            </w:rPr>
            <w:t>Select the Campus</w:t>
          </w:r>
          <w:r w:rsidRPr="00C308B0">
            <w:rPr>
              <w:rStyle w:val="PlaceholderText"/>
              <w:rFonts w:cstheme="minorHAnsi"/>
            </w:rPr>
            <w:t>.</w:t>
          </w:r>
        </w:sdtContent>
      </w:sdt>
    </w:p>
    <w:p w14:paraId="2903677D" w14:textId="77777777" w:rsidR="00BD0D80" w:rsidRPr="00C308B0" w:rsidRDefault="00BD0D80" w:rsidP="00CE7067">
      <w:pPr>
        <w:spacing w:line="360" w:lineRule="auto"/>
        <w:rPr>
          <w:rFonts w:cstheme="minorHAnsi"/>
          <w:b/>
        </w:rPr>
      </w:pPr>
      <w:r w:rsidRPr="00C308B0">
        <w:rPr>
          <w:rFonts w:cstheme="minorHAnsi"/>
          <w:b/>
        </w:rPr>
        <w:t>Building</w:t>
      </w:r>
      <w:r w:rsidR="00CE7067" w:rsidRPr="00C308B0">
        <w:rPr>
          <w:rFonts w:cstheme="minorHAnsi"/>
          <w:b/>
        </w:rPr>
        <w:t>/Campus Location</w:t>
      </w:r>
      <w:r w:rsidRPr="00C308B0">
        <w:rPr>
          <w:rFonts w:cstheme="minorHAnsi"/>
          <w:b/>
        </w:rPr>
        <w:t xml:space="preserve">:  </w:t>
      </w:r>
      <w:sdt>
        <w:sdtPr>
          <w:rPr>
            <w:rFonts w:cstheme="minorHAnsi"/>
            <w:b/>
          </w:rPr>
          <w:id w:val="1018657710"/>
          <w:placeholder>
            <w:docPart w:val="01992D12AB88469884D9A57B862962DC"/>
          </w:placeholder>
          <w:showingPlcHdr/>
        </w:sdtPr>
        <w:sdtEndPr/>
        <w:sdtContent>
          <w:r w:rsidRPr="00C308B0">
            <w:rPr>
              <w:rStyle w:val="PlaceholderText"/>
              <w:rFonts w:cstheme="minorHAnsi"/>
            </w:rPr>
            <w:t xml:space="preserve">Click or tap here to enter </w:t>
          </w:r>
          <w:r w:rsidR="001D0D3C" w:rsidRPr="00C308B0">
            <w:rPr>
              <w:rStyle w:val="PlaceholderText"/>
              <w:rFonts w:cstheme="minorHAnsi"/>
            </w:rPr>
            <w:t>building</w:t>
          </w:r>
          <w:r w:rsidRPr="00C308B0">
            <w:rPr>
              <w:rStyle w:val="PlaceholderText"/>
              <w:rFonts w:cstheme="minorHAnsi"/>
            </w:rPr>
            <w:t>.</w:t>
          </w:r>
        </w:sdtContent>
      </w:sdt>
    </w:p>
    <w:p w14:paraId="02A5EB93" w14:textId="77777777" w:rsidR="001D0D3C" w:rsidRPr="00C308B0" w:rsidRDefault="001D0D3C" w:rsidP="00CE7067">
      <w:pPr>
        <w:spacing w:line="360" w:lineRule="auto"/>
        <w:rPr>
          <w:rFonts w:cstheme="minorHAnsi"/>
          <w:b/>
        </w:rPr>
      </w:pPr>
      <w:r w:rsidRPr="00C308B0">
        <w:rPr>
          <w:rFonts w:cstheme="minorHAnsi"/>
          <w:b/>
        </w:rPr>
        <w:t xml:space="preserve">Off Campus Location:  </w:t>
      </w:r>
      <w:sdt>
        <w:sdtPr>
          <w:rPr>
            <w:rFonts w:cstheme="minorHAnsi"/>
            <w:b/>
          </w:rPr>
          <w:id w:val="-1948534697"/>
          <w:placeholder>
            <w:docPart w:val="135F7AEA2329429389A38512F7D226BB"/>
          </w:placeholder>
          <w:showingPlcHdr/>
        </w:sdtPr>
        <w:sdtEndPr/>
        <w:sdtContent>
          <w:r w:rsidRPr="00C308B0">
            <w:rPr>
              <w:rStyle w:val="PlaceholderText"/>
              <w:rFonts w:cstheme="minorHAnsi"/>
            </w:rPr>
            <w:t>Click or tap here to enter off campus address</w:t>
          </w:r>
        </w:sdtContent>
      </w:sdt>
    </w:p>
    <w:p w14:paraId="324B0C9E" w14:textId="7E0FF6A5" w:rsidR="007A4926" w:rsidRPr="00C308B0" w:rsidRDefault="00CE7067" w:rsidP="00CE7067">
      <w:pPr>
        <w:spacing w:line="360" w:lineRule="auto"/>
        <w:rPr>
          <w:rFonts w:cstheme="minorHAnsi"/>
          <w:b/>
        </w:rPr>
      </w:pPr>
      <w:r w:rsidRPr="00C308B0">
        <w:rPr>
          <w:rFonts w:cstheme="minorHAnsi"/>
          <w:b/>
        </w:rPr>
        <w:t xml:space="preserve">Start Date:  </w:t>
      </w:r>
      <w:sdt>
        <w:sdtPr>
          <w:rPr>
            <w:rFonts w:cstheme="minorHAnsi"/>
          </w:rPr>
          <w:id w:val="526443981"/>
          <w:placeholder>
            <w:docPart w:val="DefaultPlaceholder_-1854013438"/>
          </w:placeholder>
          <w:date>
            <w:dateFormat w:val="M/d/yyyy"/>
            <w:lid w:val="en-US"/>
            <w:storeMappedDataAs w:val="dateTime"/>
            <w:calendar w:val="gregorian"/>
          </w:date>
        </w:sdtPr>
        <w:sdtEndPr/>
        <w:sdtContent>
          <w:r w:rsidR="00894085">
            <w:rPr>
              <w:rFonts w:cstheme="minorHAnsi"/>
            </w:rPr>
            <w:t>0/00/0000</w:t>
          </w:r>
        </w:sdtContent>
      </w:sdt>
      <w:r w:rsidR="00691312">
        <w:rPr>
          <w:rFonts w:cstheme="minorHAnsi"/>
          <w:b/>
        </w:rPr>
        <w:tab/>
      </w:r>
      <w:r w:rsidR="007A4926" w:rsidRPr="00C308B0">
        <w:rPr>
          <w:rFonts w:cstheme="minorHAnsi"/>
          <w:b/>
        </w:rPr>
        <w:t xml:space="preserve">Potential End Date:  </w:t>
      </w:r>
      <w:sdt>
        <w:sdtPr>
          <w:rPr>
            <w:rFonts w:cstheme="minorHAnsi"/>
          </w:rPr>
          <w:id w:val="642939325"/>
          <w:placeholder>
            <w:docPart w:val="DefaultPlaceholder_-1854013438"/>
          </w:placeholder>
          <w:date>
            <w:dateFormat w:val="M/d/yyyy"/>
            <w:lid w:val="en-US"/>
            <w:storeMappedDataAs w:val="dateTime"/>
            <w:calendar w:val="gregorian"/>
          </w:date>
        </w:sdtPr>
        <w:sdtEndPr/>
        <w:sdtContent>
          <w:r w:rsidR="00894085">
            <w:rPr>
              <w:rFonts w:cstheme="minorHAnsi"/>
            </w:rPr>
            <w:t>0/00/0000</w:t>
          </w:r>
        </w:sdtContent>
      </w:sdt>
      <w:r w:rsidR="007A4926" w:rsidRPr="00C308B0">
        <w:rPr>
          <w:rFonts w:cstheme="minorHAnsi"/>
          <w:b/>
        </w:rPr>
        <w:t xml:space="preserve"> </w:t>
      </w:r>
      <w:r w:rsidR="007A4926" w:rsidRPr="00C308B0">
        <w:rPr>
          <w:rFonts w:cstheme="minorHAnsi"/>
          <w:b/>
        </w:rPr>
        <w:tab/>
        <w:t xml:space="preserve">Pay Rate:  </w:t>
      </w:r>
      <w:sdt>
        <w:sdtPr>
          <w:rPr>
            <w:rFonts w:cstheme="minorHAnsi"/>
            <w:b/>
          </w:rPr>
          <w:id w:val="-1432969434"/>
          <w:placeholder>
            <w:docPart w:val="8FD35B3B856E4F0AB042FD73D0F370AE"/>
          </w:placeholder>
          <w:showingPlcHdr/>
        </w:sdtPr>
        <w:sdtEndPr/>
        <w:sdtContent>
          <w:r w:rsidR="00C308B0">
            <w:rPr>
              <w:rFonts w:cstheme="minorHAnsi"/>
              <w:b/>
            </w:rPr>
            <w:t>Enter pay rate</w:t>
          </w:r>
        </w:sdtContent>
      </w:sdt>
    </w:p>
    <w:p w14:paraId="042FD54F" w14:textId="77777777" w:rsidR="00703590" w:rsidRPr="00C308B0" w:rsidRDefault="00703590" w:rsidP="00703590">
      <w:pPr>
        <w:spacing w:line="360" w:lineRule="auto"/>
        <w:rPr>
          <w:rFonts w:cstheme="minorHAnsi"/>
          <w:b/>
        </w:rPr>
      </w:pPr>
      <w:r w:rsidRPr="00C308B0">
        <w:rPr>
          <w:rFonts w:cstheme="minorHAnsi"/>
          <w:b/>
        </w:rPr>
        <w:t xml:space="preserve">Supervisors Name:  </w:t>
      </w:r>
      <w:sdt>
        <w:sdtPr>
          <w:rPr>
            <w:rFonts w:cstheme="minorHAnsi"/>
            <w:b/>
          </w:rPr>
          <w:id w:val="77800300"/>
          <w:placeholder>
            <w:docPart w:val="3063FB7A29A448059FE5F3ADE1F04B6C"/>
          </w:placeholder>
          <w:showingPlcHdr/>
        </w:sdtPr>
        <w:sdtEndPr/>
        <w:sdtContent>
          <w:r w:rsidRPr="00C308B0">
            <w:rPr>
              <w:rStyle w:val="PlaceholderText"/>
              <w:rFonts w:cstheme="minorHAnsi"/>
            </w:rPr>
            <w:t>Click or tap here to enter supervisor.</w:t>
          </w:r>
        </w:sdtContent>
      </w:sdt>
    </w:p>
    <w:p w14:paraId="3A16DBE4" w14:textId="77777777" w:rsidR="007A4926" w:rsidRPr="00C308B0" w:rsidRDefault="00703590" w:rsidP="00703590">
      <w:pPr>
        <w:spacing w:line="360" w:lineRule="auto"/>
        <w:rPr>
          <w:rFonts w:cstheme="minorHAnsi"/>
          <w:b/>
        </w:rPr>
      </w:pPr>
      <w:r w:rsidRPr="00C308B0">
        <w:rPr>
          <w:rFonts w:cstheme="minorHAnsi"/>
          <w:b/>
        </w:rPr>
        <w:t xml:space="preserve"> </w:t>
      </w:r>
      <w:r w:rsidR="007A4926" w:rsidRPr="00C308B0">
        <w:rPr>
          <w:rFonts w:cstheme="minorHAnsi"/>
          <w:b/>
        </w:rPr>
        <w:t xml:space="preserve">Job Duties (description): </w:t>
      </w:r>
      <w:sdt>
        <w:sdtPr>
          <w:rPr>
            <w:rFonts w:cstheme="minorHAnsi"/>
            <w:b/>
          </w:rPr>
          <w:id w:val="445208459"/>
          <w:placeholder>
            <w:docPart w:val="08E287601BBD4F14A8B187BE2B70F469"/>
          </w:placeholder>
          <w:showingPlcHdr/>
        </w:sdtPr>
        <w:sdtEndPr/>
        <w:sdtContent>
          <w:r w:rsidR="007A4926" w:rsidRPr="00255B98">
            <w:rPr>
              <w:rStyle w:val="PlaceholderText"/>
              <w:rFonts w:cstheme="minorHAnsi"/>
            </w:rPr>
            <w:t>Click or tap here to enter text.</w:t>
          </w:r>
        </w:sdtContent>
      </w:sdt>
    </w:p>
    <w:p w14:paraId="19FE8968" w14:textId="77777777" w:rsidR="00703590" w:rsidRPr="00C308B0" w:rsidRDefault="00703590" w:rsidP="00CE7067">
      <w:pPr>
        <w:spacing w:line="360" w:lineRule="auto"/>
        <w:rPr>
          <w:rFonts w:cstheme="minorHAnsi"/>
          <w:b/>
        </w:rPr>
      </w:pPr>
      <w:r w:rsidRPr="00C308B0">
        <w:rPr>
          <w:rFonts w:cstheme="minorHAnsi"/>
          <w:b/>
        </w:rPr>
        <w:t>Qualifications</w:t>
      </w:r>
      <w:r w:rsidR="00CE7067" w:rsidRPr="00C308B0">
        <w:rPr>
          <w:rFonts w:cstheme="minorHAnsi"/>
          <w:b/>
        </w:rPr>
        <w:t xml:space="preserve">:  </w:t>
      </w:r>
      <w:sdt>
        <w:sdtPr>
          <w:rPr>
            <w:rFonts w:cstheme="minorHAnsi"/>
            <w:b/>
          </w:rPr>
          <w:id w:val="-270483132"/>
          <w:placeholder>
            <w:docPart w:val="FCE5AFE3CE584B91AEDD38E3F852A9AF"/>
          </w:placeholder>
          <w:showingPlcHdr/>
        </w:sdtPr>
        <w:sdtEndPr/>
        <w:sdtContent>
          <w:r w:rsidRPr="00C308B0">
            <w:rPr>
              <w:rStyle w:val="PlaceholderText"/>
              <w:rFonts w:cstheme="minorHAnsi"/>
            </w:rPr>
            <w:t>Click or tap here to enter all qualifications for position.</w:t>
          </w:r>
        </w:sdtContent>
      </w:sdt>
    </w:p>
    <w:p w14:paraId="54EA0A82" w14:textId="77777777" w:rsidR="00703590" w:rsidRPr="00C308B0" w:rsidRDefault="00703590" w:rsidP="00CE7067">
      <w:pPr>
        <w:spacing w:line="360" w:lineRule="auto"/>
        <w:rPr>
          <w:rFonts w:cstheme="minorHAnsi"/>
          <w:b/>
        </w:rPr>
      </w:pPr>
      <w:r w:rsidRPr="00C308B0">
        <w:rPr>
          <w:rFonts w:cstheme="minorHAnsi"/>
          <w:b/>
        </w:rPr>
        <w:t xml:space="preserve">Purpose of </w:t>
      </w:r>
      <w:r w:rsidR="00FB5F46" w:rsidRPr="00C308B0">
        <w:rPr>
          <w:rFonts w:cstheme="minorHAnsi"/>
          <w:b/>
        </w:rPr>
        <w:t>Position</w:t>
      </w:r>
      <w:r w:rsidRPr="00C308B0">
        <w:rPr>
          <w:rFonts w:cstheme="minorHAnsi"/>
          <w:b/>
        </w:rPr>
        <w:t xml:space="preserve">:  </w:t>
      </w:r>
      <w:sdt>
        <w:sdtPr>
          <w:rPr>
            <w:rStyle w:val="PlaceholderText"/>
            <w:rFonts w:cstheme="minorHAnsi"/>
          </w:rPr>
          <w:id w:val="-996345876"/>
          <w:placeholder>
            <w:docPart w:val="5A5965119BC246ACB749A0CF401A7FD0"/>
          </w:placeholder>
          <w:showingPlcHdr/>
        </w:sdtPr>
        <w:sdtEndPr>
          <w:rPr>
            <w:rStyle w:val="DefaultParagraphFont"/>
            <w:b/>
            <w:color w:val="auto"/>
          </w:rPr>
        </w:sdtEndPr>
        <w:sdtContent>
          <w:r w:rsidR="00FB5F46" w:rsidRPr="00C308B0">
            <w:rPr>
              <w:rStyle w:val="PlaceholderText"/>
              <w:rFonts w:cstheme="minorHAnsi"/>
            </w:rPr>
            <w:t>Please provide brief explanation.</w:t>
          </w:r>
        </w:sdtContent>
      </w:sdt>
    </w:p>
    <w:p w14:paraId="3AB6BE2A" w14:textId="55B4FDBB" w:rsidR="00894085" w:rsidRDefault="007A4926" w:rsidP="00884F10">
      <w:pPr>
        <w:spacing w:after="0" w:line="240" w:lineRule="auto"/>
        <w:rPr>
          <w:rFonts w:cstheme="minorHAnsi"/>
          <w:b/>
        </w:rPr>
      </w:pPr>
      <w:r w:rsidRPr="00C308B0">
        <w:rPr>
          <w:rFonts w:cstheme="minorHAnsi"/>
          <w:b/>
        </w:rPr>
        <w:t xml:space="preserve"> </w:t>
      </w:r>
    </w:p>
    <w:p w14:paraId="0D5B5A3C" w14:textId="77777777" w:rsidR="00894085" w:rsidRDefault="00894085" w:rsidP="00884F10">
      <w:pPr>
        <w:spacing w:after="0" w:line="240" w:lineRule="auto"/>
        <w:rPr>
          <w:rFonts w:cstheme="minorHAnsi"/>
          <w:b/>
        </w:rPr>
      </w:pPr>
    </w:p>
    <w:p w14:paraId="31A2121E" w14:textId="2F280F24" w:rsidR="00884F10" w:rsidRPr="00C308B0" w:rsidRDefault="00A77A42" w:rsidP="00884F10">
      <w:pPr>
        <w:spacing w:after="0" w:line="240" w:lineRule="auto"/>
        <w:rPr>
          <w:rFonts w:cstheme="minorHAnsi"/>
          <w:color w:val="FF0000"/>
        </w:rPr>
      </w:pPr>
      <w:r w:rsidRPr="00C308B0">
        <w:rPr>
          <w:rFonts w:cstheme="minorHAnsi"/>
          <w:color w:val="FF0000"/>
        </w:rPr>
        <w:t>A major</w:t>
      </w:r>
      <w:r w:rsidRPr="00C308B0">
        <w:rPr>
          <w:rFonts w:cstheme="minorHAnsi"/>
          <w:b/>
        </w:rPr>
        <w:t xml:space="preserve"> </w:t>
      </w:r>
      <w:r w:rsidR="00884F10" w:rsidRPr="00C308B0">
        <w:rPr>
          <w:rFonts w:cstheme="minorHAnsi"/>
          <w:color w:val="FF0000"/>
        </w:rPr>
        <w:t>goal of stud</w:t>
      </w:r>
      <w:r w:rsidRPr="00C308B0">
        <w:rPr>
          <w:rFonts w:cstheme="minorHAnsi"/>
          <w:color w:val="FF0000"/>
        </w:rPr>
        <w:t>ent employment</w:t>
      </w:r>
      <w:r w:rsidR="00894085">
        <w:rPr>
          <w:rFonts w:cstheme="minorHAnsi"/>
          <w:color w:val="FF0000"/>
        </w:rPr>
        <w:t>, particularly those participating in the Federal Work-Study Experiment,</w:t>
      </w:r>
      <w:r w:rsidRPr="00C308B0">
        <w:rPr>
          <w:rFonts w:cstheme="minorHAnsi"/>
          <w:color w:val="FF0000"/>
        </w:rPr>
        <w:t xml:space="preserve"> is to ensure student</w:t>
      </w:r>
      <w:r w:rsidR="00894085">
        <w:rPr>
          <w:rFonts w:cstheme="minorHAnsi"/>
          <w:color w:val="FF0000"/>
        </w:rPr>
        <w:t xml:space="preserve">s </w:t>
      </w:r>
      <w:r w:rsidRPr="00C308B0">
        <w:rPr>
          <w:rFonts w:cstheme="minorHAnsi"/>
          <w:color w:val="FF0000"/>
        </w:rPr>
        <w:t xml:space="preserve">are provided with </w:t>
      </w:r>
      <w:r w:rsidR="00BD3A12" w:rsidRPr="00C308B0">
        <w:rPr>
          <w:rFonts w:cstheme="minorHAnsi"/>
          <w:color w:val="FF0000"/>
        </w:rPr>
        <w:t>opportunities</w:t>
      </w:r>
      <w:r w:rsidRPr="00C308B0">
        <w:rPr>
          <w:rFonts w:cstheme="minorHAnsi"/>
          <w:color w:val="FF0000"/>
        </w:rPr>
        <w:t xml:space="preserve"> to develop the </w:t>
      </w:r>
      <w:r w:rsidR="00BD3A12" w:rsidRPr="00C308B0">
        <w:rPr>
          <w:rFonts w:cstheme="minorHAnsi"/>
          <w:color w:val="FF0000"/>
        </w:rPr>
        <w:t>competencies</w:t>
      </w:r>
      <w:r w:rsidRPr="00C308B0">
        <w:rPr>
          <w:rFonts w:cstheme="minorHAnsi"/>
          <w:color w:val="FF0000"/>
        </w:rPr>
        <w:t xml:space="preserve"> employers have indicated are important.  The N</w:t>
      </w:r>
      <w:r w:rsidR="00894085">
        <w:rPr>
          <w:rFonts w:cstheme="minorHAnsi"/>
          <w:color w:val="FF0000"/>
        </w:rPr>
        <w:t>ational Association of Colleges and Employers (NACE)</w:t>
      </w:r>
      <w:r w:rsidRPr="00C308B0">
        <w:rPr>
          <w:rFonts w:cstheme="minorHAnsi"/>
          <w:color w:val="FF0000"/>
        </w:rPr>
        <w:t xml:space="preserve"> </w:t>
      </w:r>
      <w:r w:rsidR="00BD3A12" w:rsidRPr="00C308B0">
        <w:rPr>
          <w:rFonts w:cstheme="minorHAnsi"/>
          <w:color w:val="FF0000"/>
        </w:rPr>
        <w:t>competencies</w:t>
      </w:r>
      <w:r w:rsidRPr="00C308B0">
        <w:rPr>
          <w:rFonts w:cstheme="minorHAnsi"/>
          <w:color w:val="FF0000"/>
        </w:rPr>
        <w:t xml:space="preserve"> </w:t>
      </w:r>
      <w:r w:rsidR="00884F10" w:rsidRPr="00C308B0">
        <w:rPr>
          <w:rFonts w:cstheme="minorHAnsi"/>
          <w:color w:val="FF0000"/>
        </w:rPr>
        <w:t xml:space="preserve">in conjunction with your </w:t>
      </w:r>
      <w:r w:rsidRPr="00C308B0">
        <w:rPr>
          <w:rFonts w:cstheme="minorHAnsi"/>
          <w:color w:val="FF0000"/>
        </w:rPr>
        <w:t xml:space="preserve">degree from UTOLEDO </w:t>
      </w:r>
      <w:r w:rsidR="00884F10" w:rsidRPr="00C308B0">
        <w:rPr>
          <w:rFonts w:cstheme="minorHAnsi"/>
          <w:color w:val="FF0000"/>
        </w:rPr>
        <w:t>will help you</w:t>
      </w:r>
      <w:r w:rsidRPr="00C308B0">
        <w:rPr>
          <w:rFonts w:cstheme="minorHAnsi"/>
          <w:color w:val="FF0000"/>
        </w:rPr>
        <w:t xml:space="preserve"> stand out as </w:t>
      </w:r>
      <w:r w:rsidR="00884F10" w:rsidRPr="00C308B0">
        <w:rPr>
          <w:rFonts w:cstheme="minorHAnsi"/>
          <w:color w:val="FF0000"/>
        </w:rPr>
        <w:t xml:space="preserve">a stronger </w:t>
      </w:r>
      <w:r w:rsidRPr="00C308B0">
        <w:rPr>
          <w:rFonts w:cstheme="minorHAnsi"/>
          <w:color w:val="FF0000"/>
        </w:rPr>
        <w:t xml:space="preserve">candidate </w:t>
      </w:r>
      <w:r w:rsidR="00894085">
        <w:rPr>
          <w:rFonts w:cstheme="minorHAnsi"/>
          <w:color w:val="FF0000"/>
        </w:rPr>
        <w:t>upon graduation</w:t>
      </w:r>
      <w:r w:rsidR="00884F10" w:rsidRPr="00C308B0">
        <w:rPr>
          <w:rFonts w:cstheme="minorHAnsi"/>
          <w:color w:val="FF0000"/>
        </w:rPr>
        <w:t xml:space="preserve">.   </w:t>
      </w:r>
    </w:p>
    <w:p w14:paraId="319DCA2A" w14:textId="77777777" w:rsidR="00884F10" w:rsidRPr="00C308B0" w:rsidRDefault="00884F10" w:rsidP="00884F10">
      <w:pPr>
        <w:spacing w:after="0" w:line="240" w:lineRule="auto"/>
        <w:rPr>
          <w:rFonts w:cstheme="minorHAnsi"/>
          <w:color w:val="FF0000"/>
        </w:rPr>
      </w:pPr>
    </w:p>
    <w:p w14:paraId="0D6168C1" w14:textId="77777777" w:rsidR="00884F10" w:rsidRPr="00C308B0" w:rsidRDefault="00884F10" w:rsidP="00884F10">
      <w:pPr>
        <w:spacing w:line="360" w:lineRule="auto"/>
        <w:rPr>
          <w:rFonts w:cstheme="minorHAnsi"/>
          <w:b/>
        </w:rPr>
      </w:pPr>
      <w:r w:rsidRPr="00C308B0">
        <w:rPr>
          <w:rFonts w:cstheme="minorHAnsi"/>
          <w:b/>
        </w:rPr>
        <w:t xml:space="preserve">Learning Outcomes/NACE Competencies:  </w:t>
      </w:r>
      <w:sdt>
        <w:sdtPr>
          <w:rPr>
            <w:rFonts w:cstheme="minorHAnsi"/>
            <w:b/>
          </w:rPr>
          <w:alias w:val="NACE Competencies"/>
          <w:id w:val="-2122213215"/>
          <w:placeholder>
            <w:docPart w:val="2E349C7A5B0B4AD3AEC4FA3F418A1AF3"/>
          </w:placeholder>
          <w:showingPlcHdr/>
        </w:sdtPr>
        <w:sdtEndPr/>
        <w:sdtContent>
          <w:r w:rsidR="00D172F6" w:rsidRPr="00C308B0">
            <w:rPr>
              <w:rStyle w:val="PlaceholderText"/>
              <w:rFonts w:cstheme="minorHAnsi"/>
            </w:rPr>
            <w:t>This position will focus on helping develop the following NACE Competencies (select at least 2)</w:t>
          </w:r>
          <w:r w:rsidR="00A77A42" w:rsidRPr="00C308B0">
            <w:rPr>
              <w:rStyle w:val="PlaceholderText"/>
              <w:rFonts w:cstheme="minorHAnsi"/>
            </w:rPr>
            <w:t>.</w:t>
          </w:r>
        </w:sdtContent>
      </w:sdt>
    </w:p>
    <w:sdt>
      <w:sdtPr>
        <w:rPr>
          <w:rFonts w:cstheme="minorHAnsi"/>
          <w:b/>
        </w:rPr>
        <w:id w:val="-1217737626"/>
        <w:placeholder>
          <w:docPart w:val="62450BD934E5491C84C836FA411C41BE"/>
        </w:placeholder>
        <w:showingPlcHdr/>
        <w:comboBox>
          <w:listItem w:value="Select a Competencie"/>
          <w:listItem w:displayText="Career &amp; Self Development" w:value="Career &amp; Self Development"/>
          <w:listItem w:displayText="Communication" w:value="Communication"/>
          <w:listItem w:displayText="Critical Thinking" w:value="Critical Thinking"/>
          <w:listItem w:displayText="Equity and Inclusion" w:value="Equity and Inclusion"/>
          <w:listItem w:displayText="Leadership" w:value="Leadership"/>
          <w:listItem w:displayText="Professionalism" w:value="Professionalism"/>
          <w:listItem w:displayText="Teamwork" w:value="Teamwork"/>
          <w:listItem w:displayText="Technology" w:value="Technology"/>
        </w:comboBox>
      </w:sdtPr>
      <w:sdtEndPr/>
      <w:sdtContent>
        <w:p w14:paraId="6CFC7021" w14:textId="77777777" w:rsidR="007A4926" w:rsidRPr="00C308B0" w:rsidRDefault="00C308B0" w:rsidP="00BD0D80">
          <w:pPr>
            <w:rPr>
              <w:rFonts w:cstheme="minorHAnsi"/>
              <w:b/>
            </w:rPr>
          </w:pPr>
          <w:r w:rsidRPr="00C308B0">
            <w:rPr>
              <w:rFonts w:cstheme="minorHAnsi"/>
              <w:b/>
            </w:rPr>
            <w:t>Select a Competency</w:t>
          </w:r>
        </w:p>
      </w:sdtContent>
    </w:sdt>
    <w:sdt>
      <w:sdtPr>
        <w:rPr>
          <w:rFonts w:cstheme="minorHAnsi"/>
          <w:b/>
        </w:rPr>
        <w:id w:val="-873006297"/>
        <w:placeholder>
          <w:docPart w:val="69A18F3642C449749C295879A5BD6D9C"/>
        </w:placeholder>
        <w:showingPlcHdr/>
        <w:comboBox>
          <w:listItem w:value="Select a Competencie"/>
          <w:listItem w:displayText="Critical Thinking " w:value="Critical Thinking "/>
          <w:listItem w:displayText="Communication" w:value="Communication"/>
          <w:listItem w:displayText="Team Work " w:value="Team Work "/>
          <w:listItem w:displayText="Technology" w:value="Technology"/>
          <w:listItem w:displayText="Professionalism " w:value="Professionalism "/>
          <w:listItem w:displayText="Career &amp; Self Development" w:value="Career &amp; Self Development"/>
          <w:listItem w:displayText="Equity and Inclusion" w:value="Equity and Inclusion"/>
          <w:listItem w:displayText="Leadership" w:value="Leadership"/>
        </w:comboBox>
      </w:sdtPr>
      <w:sdtEndPr/>
      <w:sdtContent>
        <w:p w14:paraId="2B668EC9" w14:textId="77777777" w:rsidR="00C308B0" w:rsidRPr="00C308B0" w:rsidRDefault="00A6783B" w:rsidP="00C308B0">
          <w:pPr>
            <w:rPr>
              <w:rFonts w:cstheme="minorHAnsi"/>
              <w:b/>
            </w:rPr>
          </w:pPr>
          <w:r w:rsidRPr="00C308B0">
            <w:rPr>
              <w:rFonts w:cstheme="minorHAnsi"/>
              <w:b/>
            </w:rPr>
            <w:t>Select a Competency</w:t>
          </w:r>
        </w:p>
      </w:sdtContent>
    </w:sdt>
    <w:sdt>
      <w:sdtPr>
        <w:rPr>
          <w:rFonts w:cstheme="minorHAnsi"/>
          <w:b/>
        </w:rPr>
        <w:id w:val="-779956013"/>
        <w:placeholder>
          <w:docPart w:val="B6F76F54E2964ECB8B37256A86880CAA"/>
        </w:placeholder>
        <w:showingPlcHdr/>
        <w:comboBox>
          <w:listItem w:value="Select a Competencie"/>
          <w:listItem w:displayText="Career &amp; Self Development" w:value="Career &amp; Self Development"/>
          <w:listItem w:displayText="Communication" w:value="Communication"/>
          <w:listItem w:displayText="Critical Thinking" w:value="Critical Thinking"/>
          <w:listItem w:displayText="Leadership" w:value="Leadership"/>
          <w:listItem w:displayText="Professionalism" w:value="Professionalism"/>
          <w:listItem w:displayText="Teamwork" w:value="Teamwork"/>
          <w:listItem w:displayText="technology" w:value="technology"/>
        </w:comboBox>
      </w:sdtPr>
      <w:sdtEndPr/>
      <w:sdtContent>
        <w:p w14:paraId="188084F9" w14:textId="77777777"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745075430"/>
        <w:placeholder>
          <w:docPart w:val="0F4CCEAD54914DD28F90E1F3471F63A7"/>
        </w:placeholder>
        <w:showingPlcHdr/>
        <w:comboBox>
          <w:listItem w:value="Select a Competencie"/>
          <w:listItem w:displayText="Career &amp; Self-Development" w:value="Career &amp; Self-Development"/>
          <w:listItem w:displayText=" Communication" w:value=" Communication"/>
          <w:listItem w:displayText="Critical Thinking" w:value="Critical Thinking"/>
          <w:listItem w:displayText="Equity &amp; Inclusion" w:value="Equity &amp; Inclusion"/>
          <w:listItem w:displayText="Leadership" w:value="Leadership"/>
          <w:listItem w:displayText="Professionalism " w:value="Professionalism "/>
          <w:listItem w:displayText="Teamwork " w:value="Teamwork "/>
          <w:listItem w:displayText="Technology" w:value="Technology"/>
        </w:comboBox>
      </w:sdtPr>
      <w:sdtEndPr/>
      <w:sdtContent>
        <w:p w14:paraId="1579F0AB" w14:textId="77777777"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2116363155"/>
        <w:placeholder>
          <w:docPart w:val="736B995C113E412188B01176C39AB3BB"/>
        </w:placeholder>
        <w:showingPlcHdr/>
        <w:comboBox>
          <w:listItem w:value="Select a Competencie"/>
          <w:listItem w:displayText="Critical Thinking " w:value="Critical Thinking "/>
          <w:listItem w:displayText="Communication" w:value="Communication"/>
          <w:listItem w:displayText="Teamwork" w:value="Teamwork"/>
          <w:listItem w:displayText="Technology" w:value="Technology"/>
          <w:listItem w:displayText="Professionalism" w:value="Professionalism"/>
          <w:listItem w:displayText="Career &amp; Self Development" w:value="Career &amp; Self Development"/>
          <w:listItem w:displayText="Equity and Inclusion" w:value="Equity and Inclusion"/>
          <w:listItem w:displayText="Leadership" w:value="Leadership"/>
        </w:comboBox>
      </w:sdtPr>
      <w:sdtEndPr/>
      <w:sdtContent>
        <w:p w14:paraId="02128A0B" w14:textId="77777777"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213012135"/>
        <w:placeholder>
          <w:docPart w:val="E72D0153F0644179A41A7DBA1E7EB360"/>
        </w:placeholder>
        <w:showingPlcHdr/>
        <w:comboBox>
          <w:listItem w:value="Select a Competencie"/>
          <w:listItem w:displayText="Critical Thinking" w:value="Critical Thinking"/>
          <w:listItem w:displayText="Communication" w:value="Communication"/>
          <w:listItem w:displayText="Teamwork " w:value="Teamwork "/>
          <w:listItem w:displayText="Technology" w:value="Technology"/>
          <w:listItem w:displayText="Professionalism" w:value="Professionalism"/>
          <w:listItem w:displayText="Career &amp; Self-Development" w:value="Career &amp; Self-Development"/>
          <w:listItem w:displayText="Equity and Inclusion" w:value="Equity and Inclusion"/>
          <w:listItem w:displayText="Leadership" w:value="Leadership"/>
        </w:comboBox>
      </w:sdtPr>
      <w:sdtEndPr/>
      <w:sdtContent>
        <w:p w14:paraId="1C468B22" w14:textId="77777777"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1165246186"/>
        <w:placeholder>
          <w:docPart w:val="93C6A353C9F847E78D22A2BC21A77584"/>
        </w:placeholder>
        <w:showingPlcHdr/>
        <w:comboBox>
          <w:listItem w:value="Select a Competencie"/>
          <w:listItem w:displayText="Critical Thinking" w:value="Critical Thinking"/>
          <w:listItem w:displayText="Communication" w:value="Communication"/>
          <w:listItem w:displayText="Teamwork" w:value="Teamwork"/>
          <w:listItem w:displayText="Technology" w:value="Technology"/>
          <w:listItem w:displayText="Professionalism " w:value="Professionalism "/>
          <w:listItem w:displayText="Career &amp; Self-Development" w:value="Career &amp; Self-Development"/>
          <w:listItem w:displayText="Equity and Inclusion" w:value="Equity and Inclusion"/>
          <w:listItem w:displayText="Leadership" w:value="Leadership"/>
        </w:comboBox>
      </w:sdtPr>
      <w:sdtEndPr/>
      <w:sdtContent>
        <w:p w14:paraId="5954679A" w14:textId="77777777" w:rsidR="00C308B0" w:rsidRPr="00C308B0" w:rsidRDefault="00C308B0" w:rsidP="00C308B0">
          <w:pPr>
            <w:rPr>
              <w:rFonts w:cstheme="minorHAnsi"/>
              <w:b/>
            </w:rPr>
          </w:pPr>
          <w:r w:rsidRPr="00C308B0">
            <w:rPr>
              <w:rFonts w:cstheme="minorHAnsi"/>
              <w:b/>
            </w:rPr>
            <w:t>Select a Competency</w:t>
          </w:r>
        </w:p>
      </w:sdtContent>
    </w:sdt>
    <w:sdt>
      <w:sdtPr>
        <w:rPr>
          <w:rFonts w:cstheme="minorHAnsi"/>
          <w:b/>
        </w:rPr>
        <w:id w:val="-1851486341"/>
        <w:placeholder>
          <w:docPart w:val="E2E3FFF9B88944D4991D4DC07B6A7DA2"/>
        </w:placeholder>
        <w:showingPlcHdr/>
        <w:comboBox>
          <w:listItem w:value="Select a Competencie"/>
          <w:listItem w:displayText="Critical Thinking " w:value="Critical Thinking "/>
          <w:listItem w:displayText="Communication" w:value="Communication"/>
          <w:listItem w:displayText="Teamwork " w:value="Teamwork "/>
          <w:listItem w:displayText="Technology" w:value="Technology"/>
          <w:listItem w:displayText="Professionalism" w:value="Professionalism"/>
          <w:listItem w:displayText="Career &amp; Self-Development" w:value="Career &amp; Self-Development"/>
          <w:listItem w:displayText="Equity &amp; Inclusion" w:value="Equity &amp; Inclusion"/>
          <w:listItem w:displayText="Leadership" w:value="Leadership"/>
        </w:comboBox>
      </w:sdtPr>
      <w:sdtEndPr/>
      <w:sdtContent>
        <w:p w14:paraId="16175E08" w14:textId="77777777" w:rsidR="00C308B0" w:rsidRPr="00C308B0" w:rsidRDefault="00C308B0" w:rsidP="00BD0D80">
          <w:pPr>
            <w:rPr>
              <w:rFonts w:cstheme="minorHAnsi"/>
              <w:b/>
            </w:rPr>
          </w:pPr>
          <w:r w:rsidRPr="00C308B0">
            <w:rPr>
              <w:rFonts w:cstheme="minorHAnsi"/>
              <w:b/>
            </w:rPr>
            <w:t>Select a Competency</w:t>
          </w:r>
        </w:p>
      </w:sdtContent>
    </w:sdt>
    <w:p w14:paraId="3CED9C0A" w14:textId="77777777" w:rsidR="00C308B0" w:rsidRPr="00C308B0" w:rsidRDefault="00C308B0" w:rsidP="00E5250F">
      <w:pPr>
        <w:jc w:val="center"/>
        <w:rPr>
          <w:rFonts w:ascii="Times New Roman" w:hAnsi="Times New Roman" w:cs="Times New Roman"/>
          <w:b/>
          <w:sz w:val="24"/>
          <w:szCs w:val="24"/>
        </w:rPr>
      </w:pPr>
      <w:r w:rsidRPr="00C308B0">
        <w:rPr>
          <w:rFonts w:ascii="Times New Roman" w:hAnsi="Times New Roman" w:cs="Times New Roman"/>
          <w:b/>
          <w:sz w:val="24"/>
          <w:szCs w:val="24"/>
        </w:rPr>
        <w:t>NACE Competencies</w:t>
      </w:r>
    </w:p>
    <w:p w14:paraId="0287EDB9" w14:textId="77777777" w:rsidR="00155AA2" w:rsidRDefault="00BE32D0" w:rsidP="00155AA2">
      <w:pPr>
        <w:shd w:val="clear" w:color="auto" w:fill="FEFEFE"/>
        <w:spacing w:after="0" w:line="240" w:lineRule="auto"/>
        <w:rPr>
          <w:rFonts w:ascii="san-serif" w:eastAsia="Times New Roman" w:hAnsi="san-serif" w:cs="Times New Roman"/>
          <w:b/>
          <w:bCs/>
          <w:color w:val="464646"/>
          <w:sz w:val="24"/>
          <w:szCs w:val="24"/>
        </w:rPr>
      </w:pPr>
      <w:r w:rsidRPr="00BE32D0">
        <w:rPr>
          <w:rFonts w:ascii="san-serif" w:eastAsia="Times New Roman" w:hAnsi="san-serif" w:cs="Times New Roman"/>
          <w:b/>
          <w:bCs/>
          <w:color w:val="464646"/>
          <w:sz w:val="24"/>
          <w:szCs w:val="24"/>
        </w:rPr>
        <w:t>NACE’s Career Readiness Com</w:t>
      </w:r>
      <w:r w:rsidR="00155AA2">
        <w:rPr>
          <w:rFonts w:ascii="san-serif" w:eastAsia="Times New Roman" w:hAnsi="san-serif" w:cs="Times New Roman"/>
          <w:b/>
          <w:bCs/>
          <w:color w:val="464646"/>
          <w:sz w:val="24"/>
          <w:szCs w:val="24"/>
        </w:rPr>
        <w:t>petencies and their definitions:</w:t>
      </w:r>
    </w:p>
    <w:p w14:paraId="33B78DA0" w14:textId="77777777" w:rsidR="00155AA2" w:rsidRPr="00BE32D0" w:rsidRDefault="00155AA2" w:rsidP="00155AA2">
      <w:pPr>
        <w:shd w:val="clear" w:color="auto" w:fill="FEFEFE"/>
        <w:spacing w:after="450" w:line="240" w:lineRule="auto"/>
        <w:rPr>
          <w:rFonts w:ascii="san-serif" w:eastAsia="Times New Roman" w:hAnsi="san-serif" w:cs="Times New Roman"/>
          <w:bCs/>
          <w:color w:val="464646"/>
          <w:sz w:val="20"/>
          <w:szCs w:val="20"/>
        </w:rPr>
      </w:pPr>
      <w:r w:rsidRPr="00155AA2">
        <w:rPr>
          <w:rFonts w:ascii="san-serif" w:eastAsia="Times New Roman" w:hAnsi="san-serif" w:cs="Times New Roman"/>
          <w:bCs/>
          <w:color w:val="464646"/>
          <w:sz w:val="20"/>
          <w:szCs w:val="20"/>
        </w:rPr>
        <w:t>*Competencies were updated in spring 2021</w:t>
      </w:r>
    </w:p>
    <w:p w14:paraId="23C10E8B" w14:textId="77777777"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Pr>
          <w:rFonts w:ascii="san-serif" w:eastAsia="Times New Roman" w:hAnsi="san-serif" w:cs="Times New Roman"/>
          <w:b/>
          <w:bCs/>
          <w:color w:val="464646"/>
          <w:sz w:val="24"/>
          <w:szCs w:val="24"/>
        </w:rPr>
        <w:t xml:space="preserve">Career &amp; Self-Development - </w:t>
      </w:r>
      <w:r w:rsidRPr="00BE32D0">
        <w:rPr>
          <w:rFonts w:ascii="san-serif" w:eastAsia="Times New Roman" w:hAnsi="san-serif" w:cs="Times New Roman"/>
          <w:bCs/>
          <w:color w:val="464646"/>
          <w:sz w:val="24"/>
          <w:szCs w:val="24"/>
        </w:rPr>
        <w:t>Proactively develop oneself and one’s career through continual personal and professional learning, awareness of one’s strengths and weaknesses, navigation of career opportunities, and networking to build relationships within and without one’s organization.</w:t>
      </w:r>
    </w:p>
    <w:p w14:paraId="4057A5B1" w14:textId="77777777"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sidRPr="00BE32D0">
        <w:rPr>
          <w:rFonts w:ascii="san-serif" w:eastAsia="Times New Roman" w:hAnsi="san-serif" w:cs="Times New Roman"/>
          <w:b/>
          <w:bCs/>
          <w:color w:val="464646"/>
          <w:sz w:val="24"/>
          <w:szCs w:val="24"/>
        </w:rPr>
        <w:t>Communication</w:t>
      </w:r>
      <w:r>
        <w:rPr>
          <w:rFonts w:ascii="san-serif" w:eastAsia="Times New Roman" w:hAnsi="san-serif" w:cs="Times New Roman"/>
          <w:b/>
          <w:bCs/>
          <w:color w:val="464646"/>
          <w:sz w:val="24"/>
          <w:szCs w:val="24"/>
        </w:rPr>
        <w:t xml:space="preserve"> - </w:t>
      </w:r>
      <w:r w:rsidRPr="00BE32D0">
        <w:rPr>
          <w:rFonts w:ascii="san-serif" w:eastAsia="Times New Roman" w:hAnsi="san-serif" w:cs="Times New Roman"/>
          <w:bCs/>
          <w:color w:val="464646"/>
          <w:sz w:val="24"/>
          <w:szCs w:val="24"/>
        </w:rPr>
        <w:t>Clearly and effectively exchange information, ideas, facts, and perspectives with persons inside and outside of an organization.</w:t>
      </w:r>
    </w:p>
    <w:p w14:paraId="7D7C3DCE" w14:textId="77777777"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Pr>
          <w:rFonts w:ascii="san-serif" w:eastAsia="Times New Roman" w:hAnsi="san-serif" w:cs="Times New Roman"/>
          <w:b/>
          <w:bCs/>
          <w:color w:val="464646"/>
          <w:sz w:val="24"/>
          <w:szCs w:val="24"/>
        </w:rPr>
        <w:t xml:space="preserve">Critical Thinking - </w:t>
      </w:r>
      <w:r w:rsidRPr="00BE32D0">
        <w:rPr>
          <w:rFonts w:ascii="san-serif" w:eastAsia="Times New Roman" w:hAnsi="san-serif" w:cs="Times New Roman"/>
          <w:bCs/>
          <w:color w:val="464646"/>
          <w:sz w:val="24"/>
          <w:szCs w:val="24"/>
        </w:rPr>
        <w:t>Identify and respond to needs based upon an understanding of situational context and logical analysis of relevant information.</w:t>
      </w:r>
    </w:p>
    <w:p w14:paraId="225C051E" w14:textId="77777777" w:rsidR="00BE32D0" w:rsidRPr="00BE32D0" w:rsidRDefault="00BE32D0"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Equity &amp; Inclusion - </w:t>
      </w:r>
      <w:r w:rsidRPr="00BE32D0">
        <w:rPr>
          <w:rFonts w:ascii="san-serif" w:eastAsia="Times New Roman" w:hAnsi="san-serif" w:cs="Times New Roman"/>
          <w:bCs/>
          <w:color w:val="464646"/>
          <w:sz w:val="24"/>
          <w:szCs w:val="24"/>
        </w:rPr>
        <w:t>Demonstrate the awareness, attitude, knowledge, and skills required to equitably engage and include people from different local and global cultures. Engage in anti-racist practices that actively challenge the systems, structures, and policies of racism.</w:t>
      </w:r>
    </w:p>
    <w:p w14:paraId="3F3D1E59" w14:textId="77777777"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Leadership - </w:t>
      </w:r>
      <w:r w:rsidR="00BE32D0" w:rsidRPr="00BE32D0">
        <w:rPr>
          <w:rFonts w:ascii="san-serif" w:eastAsia="Times New Roman" w:hAnsi="san-serif" w:cs="Times New Roman"/>
          <w:bCs/>
          <w:color w:val="464646"/>
          <w:sz w:val="24"/>
          <w:szCs w:val="24"/>
        </w:rPr>
        <w:t>Recognize and capitalize on personal and team strengths to achieve organizational goals.</w:t>
      </w:r>
    </w:p>
    <w:p w14:paraId="26C21CFE" w14:textId="77777777"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Cs/>
          <w:color w:val="464646"/>
          <w:sz w:val="24"/>
          <w:szCs w:val="24"/>
        </w:rPr>
      </w:pPr>
      <w:r>
        <w:rPr>
          <w:rFonts w:ascii="san-serif" w:eastAsia="Times New Roman" w:hAnsi="san-serif" w:cs="Times New Roman"/>
          <w:b/>
          <w:bCs/>
          <w:color w:val="464646"/>
          <w:sz w:val="24"/>
          <w:szCs w:val="24"/>
        </w:rPr>
        <w:t xml:space="preserve">Professionalism - </w:t>
      </w:r>
      <w:r w:rsidR="00BE32D0" w:rsidRPr="00BE32D0">
        <w:rPr>
          <w:rFonts w:ascii="san-serif" w:eastAsia="Times New Roman" w:hAnsi="san-serif" w:cs="Times New Roman"/>
          <w:bCs/>
          <w:color w:val="464646"/>
          <w:sz w:val="24"/>
          <w:szCs w:val="24"/>
        </w:rPr>
        <w:t>Knowing work environments differ greatly, understand and demonstrate effective work habits, and act in the interest of the larger community and workplace.</w:t>
      </w:r>
    </w:p>
    <w:p w14:paraId="7FDEFBE2" w14:textId="77777777"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Teamwork - </w:t>
      </w:r>
      <w:r w:rsidR="00BE32D0" w:rsidRPr="00BE32D0">
        <w:rPr>
          <w:rFonts w:ascii="san-serif" w:eastAsia="Times New Roman" w:hAnsi="san-serif" w:cs="Times New Roman"/>
          <w:bCs/>
          <w:color w:val="464646"/>
          <w:sz w:val="24"/>
          <w:szCs w:val="24"/>
        </w:rPr>
        <w:t>Build and maintain collaborative relationships to work effectively toward common goals, while appreciating diverse viewpoints and shared responsibilities.</w:t>
      </w:r>
    </w:p>
    <w:p w14:paraId="28721579" w14:textId="77777777" w:rsidR="00BE32D0" w:rsidRPr="00BE32D0" w:rsidRDefault="00A6783B" w:rsidP="00BE32D0">
      <w:pPr>
        <w:numPr>
          <w:ilvl w:val="0"/>
          <w:numId w:val="1"/>
        </w:numPr>
        <w:shd w:val="clear" w:color="auto" w:fill="FEFEFE"/>
        <w:spacing w:after="0" w:line="240" w:lineRule="auto"/>
        <w:rPr>
          <w:rFonts w:ascii="san-serif" w:eastAsia="Times New Roman" w:hAnsi="san-serif" w:cs="Times New Roman"/>
          <w:b/>
          <w:bCs/>
          <w:color w:val="464646"/>
          <w:sz w:val="24"/>
          <w:szCs w:val="24"/>
        </w:rPr>
      </w:pPr>
      <w:r>
        <w:rPr>
          <w:rFonts w:ascii="san-serif" w:eastAsia="Times New Roman" w:hAnsi="san-serif" w:cs="Times New Roman"/>
          <w:b/>
          <w:bCs/>
          <w:color w:val="464646"/>
          <w:sz w:val="24"/>
          <w:szCs w:val="24"/>
        </w:rPr>
        <w:t xml:space="preserve">Technology - </w:t>
      </w:r>
      <w:r w:rsidR="00BE32D0" w:rsidRPr="00BE32D0">
        <w:rPr>
          <w:rFonts w:ascii="san-serif" w:eastAsia="Times New Roman" w:hAnsi="san-serif" w:cs="Times New Roman"/>
          <w:bCs/>
          <w:color w:val="464646"/>
          <w:sz w:val="24"/>
          <w:szCs w:val="24"/>
        </w:rPr>
        <w:t>Understand and leverage technologies ethically to enhance efficiencies, complete tasks, and accomplish goals.</w:t>
      </w:r>
    </w:p>
    <w:p w14:paraId="3BAE8CE9" w14:textId="77777777" w:rsidR="00CE7067" w:rsidRDefault="00CE7067" w:rsidP="00BD0D80">
      <w:pPr>
        <w:rPr>
          <w:b/>
          <w:sz w:val="24"/>
          <w:szCs w:val="24"/>
        </w:rPr>
      </w:pPr>
    </w:p>
    <w:p w14:paraId="3260AB33" w14:textId="7E79D329" w:rsidR="00CE7067" w:rsidRDefault="00CE7067" w:rsidP="00BD0D80">
      <w:pPr>
        <w:rPr>
          <w:sz w:val="24"/>
          <w:szCs w:val="24"/>
        </w:rPr>
      </w:pPr>
    </w:p>
    <w:p w14:paraId="22A6BCF7" w14:textId="6F1163B1" w:rsidR="00C453F1" w:rsidRPr="00A6783B" w:rsidRDefault="00C453F1" w:rsidP="00BD0D80">
      <w:pPr>
        <w:rPr>
          <w:sz w:val="24"/>
          <w:szCs w:val="24"/>
        </w:rPr>
      </w:pPr>
      <w:r>
        <w:rPr>
          <w:sz w:val="24"/>
          <w:szCs w:val="24"/>
        </w:rPr>
        <w:pict w14:anchorId="6F939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Microsoft Office Signature Line..." style="width:192.2pt;height:95.8pt">
            <v:imagedata r:id="rId6" o:title=""/>
            <o:lock v:ext="edit" ungrouping="t" rotation="t" cropping="t" verticies="t" text="t" grouping="t"/>
            <o:signatureline v:ext="edit" id="{4512B1F6-3A60-44A3-B33D-29AF6A35291A}" provid="{00000000-0000-0000-0000-000000000000}" o:suggestedsigner="Student Signature" issignatureline="t"/>
          </v:shape>
        </w:pict>
      </w:r>
      <w:r w:rsidR="00E5250F">
        <w:rPr>
          <w:sz w:val="24"/>
          <w:szCs w:val="24"/>
        </w:rPr>
        <w:pict w14:anchorId="092A80E1">
          <v:shape id="_x0000_i1029" type="#_x0000_t75" alt="Microsoft Office Signature Line..." style="width:192.2pt;height:95.8pt">
            <v:imagedata r:id="rId7" o:title=""/>
            <o:lock v:ext="edit" ungrouping="t" rotation="t" cropping="t" verticies="t" text="t" grouping="t"/>
            <o:signatureline v:ext="edit" id="{2A576660-AB13-435D-99F5-AE83C849CAB4}" provid="{00000000-0000-0000-0000-000000000000}" o:suggestedsigner="Career Services' Signature" issignatureline="t"/>
          </v:shape>
        </w:pict>
      </w:r>
      <w:r>
        <w:rPr>
          <w:sz w:val="24"/>
          <w:szCs w:val="24"/>
        </w:rPr>
        <w:pict w14:anchorId="36A15DD9">
          <v:shape id="_x0000_i1028" type="#_x0000_t75" alt="Microsoft Office Signature Line..." style="width:192.2pt;height:95.8pt">
            <v:imagedata r:id="rId8" o:title=""/>
            <o:lock v:ext="edit" ungrouping="t" rotation="t" cropping="t" verticies="t" text="t" grouping="t"/>
            <o:signatureline v:ext="edit" id="{BF628812-C404-421B-8EBB-D4D459661590}" provid="{00000000-0000-0000-0000-000000000000}" o:suggestedsigner="Employer Signature" issignatureline="t"/>
          </v:shape>
        </w:pict>
      </w:r>
    </w:p>
    <w:sectPr w:rsidR="00C453F1" w:rsidRPr="00A67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erif">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A55CE3"/>
    <w:multiLevelType w:val="multilevel"/>
    <w:tmpl w:val="7EFE6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LUwtzQ2NzAzszBT0lEKTi0uzszPAymwqAUA5koK7ywAAAA="/>
  </w:docVars>
  <w:rsids>
    <w:rsidRoot w:val="00BD0D80"/>
    <w:rsid w:val="00031AD3"/>
    <w:rsid w:val="00155AA2"/>
    <w:rsid w:val="001D0D3C"/>
    <w:rsid w:val="00255B98"/>
    <w:rsid w:val="0026524D"/>
    <w:rsid w:val="002C5450"/>
    <w:rsid w:val="0040709F"/>
    <w:rsid w:val="00491730"/>
    <w:rsid w:val="0063548F"/>
    <w:rsid w:val="00691312"/>
    <w:rsid w:val="00703590"/>
    <w:rsid w:val="00757638"/>
    <w:rsid w:val="00774969"/>
    <w:rsid w:val="007A4926"/>
    <w:rsid w:val="007A70AA"/>
    <w:rsid w:val="007C1CBB"/>
    <w:rsid w:val="00884F10"/>
    <w:rsid w:val="00894085"/>
    <w:rsid w:val="008B2083"/>
    <w:rsid w:val="009A58C9"/>
    <w:rsid w:val="00A44DDE"/>
    <w:rsid w:val="00A62B09"/>
    <w:rsid w:val="00A6783B"/>
    <w:rsid w:val="00A77A42"/>
    <w:rsid w:val="00A8301D"/>
    <w:rsid w:val="00A97E8A"/>
    <w:rsid w:val="00BD0D80"/>
    <w:rsid w:val="00BD3A12"/>
    <w:rsid w:val="00BE32D0"/>
    <w:rsid w:val="00C308B0"/>
    <w:rsid w:val="00C453F1"/>
    <w:rsid w:val="00CD6F16"/>
    <w:rsid w:val="00CE7067"/>
    <w:rsid w:val="00D172F6"/>
    <w:rsid w:val="00D9557F"/>
    <w:rsid w:val="00E12089"/>
    <w:rsid w:val="00E5250F"/>
    <w:rsid w:val="00FB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74098"/>
  <w15:chartTrackingRefBased/>
  <w15:docId w15:val="{33CAB4E6-0297-4006-9B5A-55FD1FE80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0D80"/>
    <w:rPr>
      <w:color w:val="808080"/>
    </w:rPr>
  </w:style>
  <w:style w:type="paragraph" w:styleId="NormalWeb">
    <w:name w:val="Normal (Web)"/>
    <w:basedOn w:val="Normal"/>
    <w:uiPriority w:val="99"/>
    <w:unhideWhenUsed/>
    <w:rsid w:val="00A97E8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D0D3C"/>
    <w:rPr>
      <w:sz w:val="16"/>
      <w:szCs w:val="16"/>
    </w:rPr>
  </w:style>
  <w:style w:type="paragraph" w:styleId="CommentText">
    <w:name w:val="annotation text"/>
    <w:basedOn w:val="Normal"/>
    <w:link w:val="CommentTextChar"/>
    <w:uiPriority w:val="99"/>
    <w:semiHidden/>
    <w:unhideWhenUsed/>
    <w:rsid w:val="001D0D3C"/>
    <w:pPr>
      <w:spacing w:line="240" w:lineRule="auto"/>
    </w:pPr>
    <w:rPr>
      <w:sz w:val="20"/>
      <w:szCs w:val="20"/>
    </w:rPr>
  </w:style>
  <w:style w:type="character" w:customStyle="1" w:styleId="CommentTextChar">
    <w:name w:val="Comment Text Char"/>
    <w:basedOn w:val="DefaultParagraphFont"/>
    <w:link w:val="CommentText"/>
    <w:uiPriority w:val="99"/>
    <w:semiHidden/>
    <w:rsid w:val="001D0D3C"/>
    <w:rPr>
      <w:sz w:val="20"/>
      <w:szCs w:val="20"/>
    </w:rPr>
  </w:style>
  <w:style w:type="paragraph" w:styleId="CommentSubject">
    <w:name w:val="annotation subject"/>
    <w:basedOn w:val="CommentText"/>
    <w:next w:val="CommentText"/>
    <w:link w:val="CommentSubjectChar"/>
    <w:uiPriority w:val="99"/>
    <w:semiHidden/>
    <w:unhideWhenUsed/>
    <w:rsid w:val="001D0D3C"/>
    <w:rPr>
      <w:b/>
      <w:bCs/>
    </w:rPr>
  </w:style>
  <w:style w:type="character" w:customStyle="1" w:styleId="CommentSubjectChar">
    <w:name w:val="Comment Subject Char"/>
    <w:basedOn w:val="CommentTextChar"/>
    <w:link w:val="CommentSubject"/>
    <w:uiPriority w:val="99"/>
    <w:semiHidden/>
    <w:rsid w:val="001D0D3C"/>
    <w:rPr>
      <w:b/>
      <w:bCs/>
      <w:sz w:val="20"/>
      <w:szCs w:val="20"/>
    </w:rPr>
  </w:style>
  <w:style w:type="paragraph" w:styleId="BalloonText">
    <w:name w:val="Balloon Text"/>
    <w:basedOn w:val="Normal"/>
    <w:link w:val="BalloonTextChar"/>
    <w:uiPriority w:val="99"/>
    <w:semiHidden/>
    <w:unhideWhenUsed/>
    <w:rsid w:val="001D0D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D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3867839">
      <w:bodyDiv w:val="1"/>
      <w:marLeft w:val="0"/>
      <w:marRight w:val="0"/>
      <w:marTop w:val="0"/>
      <w:marBottom w:val="0"/>
      <w:divBdr>
        <w:top w:val="none" w:sz="0" w:space="0" w:color="auto"/>
        <w:left w:val="none" w:sz="0" w:space="0" w:color="auto"/>
        <w:bottom w:val="none" w:sz="0" w:space="0" w:color="auto"/>
        <w:right w:val="none" w:sz="0" w:space="0" w:color="auto"/>
      </w:divBdr>
    </w:div>
    <w:div w:id="180226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9"/>
        <w:category>
          <w:name w:val="General"/>
          <w:gallery w:val="placeholder"/>
        </w:category>
        <w:types>
          <w:type w:val="bbPlcHdr"/>
        </w:types>
        <w:behaviors>
          <w:behavior w:val="content"/>
        </w:behaviors>
        <w:guid w:val="{932D5829-9BE8-4E62-9914-5F4FFA644E51}"/>
      </w:docPartPr>
      <w:docPartBody>
        <w:p w:rsidR="00EA21AD" w:rsidRDefault="00621BB7">
          <w:r w:rsidRPr="00AA77D0">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A3C0E67E-1E68-494C-AEFF-2CE65F4DD798}"/>
      </w:docPartPr>
      <w:docPartBody>
        <w:p w:rsidR="00EA21AD" w:rsidRDefault="00621BB7">
          <w:r w:rsidRPr="00AA77D0">
            <w:rPr>
              <w:rStyle w:val="PlaceholderText"/>
            </w:rPr>
            <w:t>Click or tap to enter a date.</w:t>
          </w:r>
        </w:p>
      </w:docPartBody>
    </w:docPart>
    <w:docPart>
      <w:docPartPr>
        <w:name w:val="BE8D9513B60B4E709D84FDE3721AC0BF"/>
        <w:category>
          <w:name w:val="General"/>
          <w:gallery w:val="placeholder"/>
        </w:category>
        <w:types>
          <w:type w:val="bbPlcHdr"/>
        </w:types>
        <w:behaviors>
          <w:behavior w:val="content"/>
        </w:behaviors>
        <w:guid w:val="{A0AB4FEE-BE97-4415-AF29-7ABDE5657713}"/>
      </w:docPartPr>
      <w:docPartBody>
        <w:p w:rsidR="001C1593" w:rsidRDefault="00D12C4C" w:rsidP="00D12C4C">
          <w:pPr>
            <w:pStyle w:val="BE8D9513B60B4E709D84FDE3721AC0BF13"/>
          </w:pPr>
          <w:r w:rsidRPr="00255B98">
            <w:rPr>
              <w:rStyle w:val="PlaceholderText"/>
              <w:rFonts w:cstheme="minorHAnsi"/>
            </w:rPr>
            <w:t>Click or tap here to enter text.</w:t>
          </w:r>
        </w:p>
      </w:docPartBody>
    </w:docPart>
    <w:docPart>
      <w:docPartPr>
        <w:name w:val="B53987AE2BF343A38B367657D1594195"/>
        <w:category>
          <w:name w:val="General"/>
          <w:gallery w:val="placeholder"/>
        </w:category>
        <w:types>
          <w:type w:val="bbPlcHdr"/>
        </w:types>
        <w:behaviors>
          <w:behavior w:val="content"/>
        </w:behaviors>
        <w:guid w:val="{33821346-9A66-4FD1-B732-D6071E5B006F}"/>
      </w:docPartPr>
      <w:docPartBody>
        <w:p w:rsidR="001C1593" w:rsidRDefault="00D12C4C" w:rsidP="00D12C4C">
          <w:pPr>
            <w:pStyle w:val="B53987AE2BF343A38B367657D159419513"/>
          </w:pPr>
          <w:r w:rsidRPr="00255B98">
            <w:rPr>
              <w:rStyle w:val="PlaceholderText"/>
              <w:rFonts w:cstheme="minorHAnsi"/>
            </w:rPr>
            <w:t>Click or tap here to enter text.</w:t>
          </w:r>
        </w:p>
      </w:docPartBody>
    </w:docPart>
    <w:docPart>
      <w:docPartPr>
        <w:name w:val="503D9CA585BF46D6906A95BAD3FD7364"/>
        <w:category>
          <w:name w:val="General"/>
          <w:gallery w:val="placeholder"/>
        </w:category>
        <w:types>
          <w:type w:val="bbPlcHdr"/>
        </w:types>
        <w:behaviors>
          <w:behavior w:val="content"/>
        </w:behaviors>
        <w:guid w:val="{83D40063-1F6F-4C6D-B102-842AD88DA1D7}"/>
      </w:docPartPr>
      <w:docPartBody>
        <w:p w:rsidR="001C1593" w:rsidRDefault="00D12C4C" w:rsidP="00D12C4C">
          <w:pPr>
            <w:pStyle w:val="503D9CA585BF46D6906A95BAD3FD736413"/>
          </w:pPr>
          <w:r w:rsidRPr="00C308B0">
            <w:rPr>
              <w:rStyle w:val="PlaceholderText"/>
              <w:rFonts w:cstheme="minorHAnsi"/>
            </w:rPr>
            <w:t>Select the Campus.</w:t>
          </w:r>
        </w:p>
      </w:docPartBody>
    </w:docPart>
    <w:docPart>
      <w:docPartPr>
        <w:name w:val="01992D12AB88469884D9A57B862962DC"/>
        <w:category>
          <w:name w:val="General"/>
          <w:gallery w:val="placeholder"/>
        </w:category>
        <w:types>
          <w:type w:val="bbPlcHdr"/>
        </w:types>
        <w:behaviors>
          <w:behavior w:val="content"/>
        </w:behaviors>
        <w:guid w:val="{58FBE850-7A9B-4238-99BC-852DA8354917}"/>
      </w:docPartPr>
      <w:docPartBody>
        <w:p w:rsidR="001C1593" w:rsidRDefault="00D12C4C" w:rsidP="00D12C4C">
          <w:pPr>
            <w:pStyle w:val="01992D12AB88469884D9A57B862962DC13"/>
          </w:pPr>
          <w:r w:rsidRPr="00C308B0">
            <w:rPr>
              <w:rStyle w:val="PlaceholderText"/>
              <w:rFonts w:cstheme="minorHAnsi"/>
            </w:rPr>
            <w:t>Click or tap here to enter building.</w:t>
          </w:r>
        </w:p>
      </w:docPartBody>
    </w:docPart>
    <w:docPart>
      <w:docPartPr>
        <w:name w:val="135F7AEA2329429389A38512F7D226BB"/>
        <w:category>
          <w:name w:val="General"/>
          <w:gallery w:val="placeholder"/>
        </w:category>
        <w:types>
          <w:type w:val="bbPlcHdr"/>
        </w:types>
        <w:behaviors>
          <w:behavior w:val="content"/>
        </w:behaviors>
        <w:guid w:val="{AF23D3E1-820B-42EF-AA43-15BA4ED79C52}"/>
      </w:docPartPr>
      <w:docPartBody>
        <w:p w:rsidR="001C1593" w:rsidRDefault="00D12C4C" w:rsidP="00D12C4C">
          <w:pPr>
            <w:pStyle w:val="135F7AEA2329429389A38512F7D226BB13"/>
          </w:pPr>
          <w:r w:rsidRPr="00C308B0">
            <w:rPr>
              <w:rStyle w:val="PlaceholderText"/>
              <w:rFonts w:cstheme="minorHAnsi"/>
            </w:rPr>
            <w:t>Click or tap here to enter off campus address</w:t>
          </w:r>
        </w:p>
      </w:docPartBody>
    </w:docPart>
    <w:docPart>
      <w:docPartPr>
        <w:name w:val="8FD35B3B856E4F0AB042FD73D0F370AE"/>
        <w:category>
          <w:name w:val="General"/>
          <w:gallery w:val="placeholder"/>
        </w:category>
        <w:types>
          <w:type w:val="bbPlcHdr"/>
        </w:types>
        <w:behaviors>
          <w:behavior w:val="content"/>
        </w:behaviors>
        <w:guid w:val="{33E9BFC6-A292-4F93-B406-AF0548BF77D3}"/>
      </w:docPartPr>
      <w:docPartBody>
        <w:p w:rsidR="001C1593" w:rsidRDefault="00D12C4C" w:rsidP="00D12C4C">
          <w:pPr>
            <w:pStyle w:val="8FD35B3B856E4F0AB042FD73D0F370AE13"/>
          </w:pPr>
          <w:r>
            <w:rPr>
              <w:rFonts w:cstheme="minorHAnsi"/>
              <w:b/>
            </w:rPr>
            <w:t>Enter pay rate</w:t>
          </w:r>
        </w:p>
      </w:docPartBody>
    </w:docPart>
    <w:docPart>
      <w:docPartPr>
        <w:name w:val="08E287601BBD4F14A8B187BE2B70F469"/>
        <w:category>
          <w:name w:val="General"/>
          <w:gallery w:val="placeholder"/>
        </w:category>
        <w:types>
          <w:type w:val="bbPlcHdr"/>
        </w:types>
        <w:behaviors>
          <w:behavior w:val="content"/>
        </w:behaviors>
        <w:guid w:val="{0C6A26B8-BA72-4073-8130-1A1FEB96EBD3}"/>
      </w:docPartPr>
      <w:docPartBody>
        <w:p w:rsidR="001C1593" w:rsidRDefault="00D12C4C" w:rsidP="00D12C4C">
          <w:pPr>
            <w:pStyle w:val="08E287601BBD4F14A8B187BE2B70F46913"/>
          </w:pPr>
          <w:r w:rsidRPr="00255B98">
            <w:rPr>
              <w:rStyle w:val="PlaceholderText"/>
              <w:rFonts w:cstheme="minorHAnsi"/>
            </w:rPr>
            <w:t>Click or tap here to enter text.</w:t>
          </w:r>
        </w:p>
      </w:docPartBody>
    </w:docPart>
    <w:docPart>
      <w:docPartPr>
        <w:name w:val="3063FB7A29A448059FE5F3ADE1F04B6C"/>
        <w:category>
          <w:name w:val="General"/>
          <w:gallery w:val="placeholder"/>
        </w:category>
        <w:types>
          <w:type w:val="bbPlcHdr"/>
        </w:types>
        <w:behaviors>
          <w:behavior w:val="content"/>
        </w:behaviors>
        <w:guid w:val="{4273B780-3072-44B6-94B5-171C767D6D51}"/>
      </w:docPartPr>
      <w:docPartBody>
        <w:p w:rsidR="001C1593" w:rsidRDefault="00D12C4C" w:rsidP="00D12C4C">
          <w:pPr>
            <w:pStyle w:val="3063FB7A29A448059FE5F3ADE1F04B6C12"/>
          </w:pPr>
          <w:r w:rsidRPr="00C308B0">
            <w:rPr>
              <w:rStyle w:val="PlaceholderText"/>
              <w:rFonts w:cstheme="minorHAnsi"/>
            </w:rPr>
            <w:t>Click or tap here to enter supervisor.</w:t>
          </w:r>
        </w:p>
      </w:docPartBody>
    </w:docPart>
    <w:docPart>
      <w:docPartPr>
        <w:name w:val="FCE5AFE3CE584B91AEDD38E3F852A9AF"/>
        <w:category>
          <w:name w:val="General"/>
          <w:gallery w:val="placeholder"/>
        </w:category>
        <w:types>
          <w:type w:val="bbPlcHdr"/>
        </w:types>
        <w:behaviors>
          <w:behavior w:val="content"/>
        </w:behaviors>
        <w:guid w:val="{03233CAA-27B6-4A34-A660-379246FBCA4B}"/>
      </w:docPartPr>
      <w:docPartBody>
        <w:p w:rsidR="001C1593" w:rsidRDefault="00D12C4C" w:rsidP="00D12C4C">
          <w:pPr>
            <w:pStyle w:val="FCE5AFE3CE584B91AEDD38E3F852A9AF11"/>
          </w:pPr>
          <w:r w:rsidRPr="00C308B0">
            <w:rPr>
              <w:rStyle w:val="PlaceholderText"/>
              <w:rFonts w:cstheme="minorHAnsi"/>
            </w:rPr>
            <w:t>Click or tap here to enter all qualifications for position.</w:t>
          </w:r>
        </w:p>
      </w:docPartBody>
    </w:docPart>
    <w:docPart>
      <w:docPartPr>
        <w:name w:val="5A5965119BC246ACB749A0CF401A7FD0"/>
        <w:category>
          <w:name w:val="General"/>
          <w:gallery w:val="placeholder"/>
        </w:category>
        <w:types>
          <w:type w:val="bbPlcHdr"/>
        </w:types>
        <w:behaviors>
          <w:behavior w:val="content"/>
        </w:behaviors>
        <w:guid w:val="{DCF1CD00-28E6-4139-824F-1FB4E0EF1C1F}"/>
      </w:docPartPr>
      <w:docPartBody>
        <w:p w:rsidR="001C1593" w:rsidRDefault="00D12C4C" w:rsidP="00D12C4C">
          <w:pPr>
            <w:pStyle w:val="5A5965119BC246ACB749A0CF401A7FD011"/>
          </w:pPr>
          <w:r w:rsidRPr="00C308B0">
            <w:rPr>
              <w:rStyle w:val="PlaceholderText"/>
              <w:rFonts w:cstheme="minorHAnsi"/>
            </w:rPr>
            <w:t>Please provide brief explanation.</w:t>
          </w:r>
        </w:p>
      </w:docPartBody>
    </w:docPart>
    <w:docPart>
      <w:docPartPr>
        <w:name w:val="2E349C7A5B0B4AD3AEC4FA3F418A1AF3"/>
        <w:category>
          <w:name w:val="General"/>
          <w:gallery w:val="placeholder"/>
        </w:category>
        <w:types>
          <w:type w:val="bbPlcHdr"/>
        </w:types>
        <w:behaviors>
          <w:behavior w:val="content"/>
        </w:behaviors>
        <w:guid w:val="{928B78D0-D8E0-42D6-93FB-BD63997A49AA}"/>
      </w:docPartPr>
      <w:docPartBody>
        <w:p w:rsidR="000E16A0" w:rsidRDefault="00D12C4C" w:rsidP="00D12C4C">
          <w:pPr>
            <w:pStyle w:val="2E349C7A5B0B4AD3AEC4FA3F418A1AF311"/>
          </w:pPr>
          <w:r w:rsidRPr="00C308B0">
            <w:rPr>
              <w:rStyle w:val="PlaceholderText"/>
              <w:rFonts w:cstheme="minorHAnsi"/>
            </w:rPr>
            <w:t>This position will focus on helping develop the following NACE Competencies (select at least 2).</w:t>
          </w:r>
        </w:p>
      </w:docPartBody>
    </w:docPart>
    <w:docPart>
      <w:docPartPr>
        <w:name w:val="62450BD934E5491C84C836FA411C41BE"/>
        <w:category>
          <w:name w:val="General"/>
          <w:gallery w:val="placeholder"/>
        </w:category>
        <w:types>
          <w:type w:val="bbPlcHdr"/>
        </w:types>
        <w:behaviors>
          <w:behavior w:val="content"/>
        </w:behaviors>
        <w:guid w:val="{48890052-F9AA-42E5-8354-A3A8CF539D62}"/>
      </w:docPartPr>
      <w:docPartBody>
        <w:p w:rsidR="00D12C4C" w:rsidRDefault="00D12C4C" w:rsidP="00D12C4C">
          <w:pPr>
            <w:pStyle w:val="62450BD934E5491C84C836FA411C41BE5"/>
          </w:pPr>
          <w:r w:rsidRPr="00C308B0">
            <w:rPr>
              <w:rFonts w:cstheme="minorHAnsi"/>
              <w:b/>
            </w:rPr>
            <w:t>Select a Competency</w:t>
          </w:r>
        </w:p>
      </w:docPartBody>
    </w:docPart>
    <w:docPart>
      <w:docPartPr>
        <w:name w:val="69A18F3642C449749C295879A5BD6D9C"/>
        <w:category>
          <w:name w:val="General"/>
          <w:gallery w:val="placeholder"/>
        </w:category>
        <w:types>
          <w:type w:val="bbPlcHdr"/>
        </w:types>
        <w:behaviors>
          <w:behavior w:val="content"/>
        </w:behaviors>
        <w:guid w:val="{A6483C36-972B-4CF4-B5D8-96AD64444C64}"/>
      </w:docPartPr>
      <w:docPartBody>
        <w:p w:rsidR="00D12C4C" w:rsidRDefault="00D12C4C" w:rsidP="00D12C4C">
          <w:pPr>
            <w:pStyle w:val="69A18F3642C449749C295879A5BD6D9C3"/>
          </w:pPr>
          <w:r w:rsidRPr="00C308B0">
            <w:rPr>
              <w:rFonts w:cstheme="minorHAnsi"/>
              <w:b/>
            </w:rPr>
            <w:t>Select a Competency</w:t>
          </w:r>
        </w:p>
      </w:docPartBody>
    </w:docPart>
    <w:docPart>
      <w:docPartPr>
        <w:name w:val="B6F76F54E2964ECB8B37256A86880CAA"/>
        <w:category>
          <w:name w:val="General"/>
          <w:gallery w:val="placeholder"/>
        </w:category>
        <w:types>
          <w:type w:val="bbPlcHdr"/>
        </w:types>
        <w:behaviors>
          <w:behavior w:val="content"/>
        </w:behaviors>
        <w:guid w:val="{EF7CB957-7C4F-4106-9E44-32D6F0DB9FF3}"/>
      </w:docPartPr>
      <w:docPartBody>
        <w:p w:rsidR="00D12C4C" w:rsidRDefault="00D12C4C" w:rsidP="00D12C4C">
          <w:pPr>
            <w:pStyle w:val="B6F76F54E2964ECB8B37256A86880CAA3"/>
          </w:pPr>
          <w:r w:rsidRPr="00C308B0">
            <w:rPr>
              <w:rFonts w:cstheme="minorHAnsi"/>
              <w:b/>
            </w:rPr>
            <w:t>Select a Competency</w:t>
          </w:r>
        </w:p>
      </w:docPartBody>
    </w:docPart>
    <w:docPart>
      <w:docPartPr>
        <w:name w:val="0F4CCEAD54914DD28F90E1F3471F63A7"/>
        <w:category>
          <w:name w:val="General"/>
          <w:gallery w:val="placeholder"/>
        </w:category>
        <w:types>
          <w:type w:val="bbPlcHdr"/>
        </w:types>
        <w:behaviors>
          <w:behavior w:val="content"/>
        </w:behaviors>
        <w:guid w:val="{F7194994-2BDD-4F65-85A4-60E4BD28CBAB}"/>
      </w:docPartPr>
      <w:docPartBody>
        <w:p w:rsidR="00D12C4C" w:rsidRDefault="00D12C4C" w:rsidP="00D12C4C">
          <w:pPr>
            <w:pStyle w:val="0F4CCEAD54914DD28F90E1F3471F63A73"/>
          </w:pPr>
          <w:r w:rsidRPr="00C308B0">
            <w:rPr>
              <w:rFonts w:cstheme="minorHAnsi"/>
              <w:b/>
            </w:rPr>
            <w:t>Select a Competency</w:t>
          </w:r>
        </w:p>
      </w:docPartBody>
    </w:docPart>
    <w:docPart>
      <w:docPartPr>
        <w:name w:val="736B995C113E412188B01176C39AB3BB"/>
        <w:category>
          <w:name w:val="General"/>
          <w:gallery w:val="placeholder"/>
        </w:category>
        <w:types>
          <w:type w:val="bbPlcHdr"/>
        </w:types>
        <w:behaviors>
          <w:behavior w:val="content"/>
        </w:behaviors>
        <w:guid w:val="{C1114AFF-7B8D-43AD-99E6-54DF12362321}"/>
      </w:docPartPr>
      <w:docPartBody>
        <w:p w:rsidR="00D12C4C" w:rsidRDefault="00D12C4C" w:rsidP="00D12C4C">
          <w:pPr>
            <w:pStyle w:val="736B995C113E412188B01176C39AB3BB3"/>
          </w:pPr>
          <w:r w:rsidRPr="00C308B0">
            <w:rPr>
              <w:rFonts w:cstheme="minorHAnsi"/>
              <w:b/>
            </w:rPr>
            <w:t>Select a Competency</w:t>
          </w:r>
        </w:p>
      </w:docPartBody>
    </w:docPart>
    <w:docPart>
      <w:docPartPr>
        <w:name w:val="E72D0153F0644179A41A7DBA1E7EB360"/>
        <w:category>
          <w:name w:val="General"/>
          <w:gallery w:val="placeholder"/>
        </w:category>
        <w:types>
          <w:type w:val="bbPlcHdr"/>
        </w:types>
        <w:behaviors>
          <w:behavior w:val="content"/>
        </w:behaviors>
        <w:guid w:val="{D5F7EA3B-D05A-4F9C-872D-0A51B9DA0CD0}"/>
      </w:docPartPr>
      <w:docPartBody>
        <w:p w:rsidR="00D12C4C" w:rsidRDefault="00D12C4C" w:rsidP="00D12C4C">
          <w:pPr>
            <w:pStyle w:val="E72D0153F0644179A41A7DBA1E7EB3603"/>
          </w:pPr>
          <w:r w:rsidRPr="00C308B0">
            <w:rPr>
              <w:rFonts w:cstheme="minorHAnsi"/>
              <w:b/>
            </w:rPr>
            <w:t>Select a Competency</w:t>
          </w:r>
        </w:p>
      </w:docPartBody>
    </w:docPart>
    <w:docPart>
      <w:docPartPr>
        <w:name w:val="93C6A353C9F847E78D22A2BC21A77584"/>
        <w:category>
          <w:name w:val="General"/>
          <w:gallery w:val="placeholder"/>
        </w:category>
        <w:types>
          <w:type w:val="bbPlcHdr"/>
        </w:types>
        <w:behaviors>
          <w:behavior w:val="content"/>
        </w:behaviors>
        <w:guid w:val="{374547C2-6372-4DC7-A323-B9D64C681351}"/>
      </w:docPartPr>
      <w:docPartBody>
        <w:p w:rsidR="00D12C4C" w:rsidRDefault="00D12C4C" w:rsidP="00D12C4C">
          <w:pPr>
            <w:pStyle w:val="93C6A353C9F847E78D22A2BC21A775843"/>
          </w:pPr>
          <w:r w:rsidRPr="00C308B0">
            <w:rPr>
              <w:rFonts w:cstheme="minorHAnsi"/>
              <w:b/>
            </w:rPr>
            <w:t>Select a Competency</w:t>
          </w:r>
        </w:p>
      </w:docPartBody>
    </w:docPart>
    <w:docPart>
      <w:docPartPr>
        <w:name w:val="E2E3FFF9B88944D4991D4DC07B6A7DA2"/>
        <w:category>
          <w:name w:val="General"/>
          <w:gallery w:val="placeholder"/>
        </w:category>
        <w:types>
          <w:type w:val="bbPlcHdr"/>
        </w:types>
        <w:behaviors>
          <w:behavior w:val="content"/>
        </w:behaviors>
        <w:guid w:val="{877FBD58-D06F-4B96-BE4C-8B7A7203726B}"/>
      </w:docPartPr>
      <w:docPartBody>
        <w:p w:rsidR="00D12C4C" w:rsidRDefault="00D12C4C" w:rsidP="00D12C4C">
          <w:pPr>
            <w:pStyle w:val="E2E3FFF9B88944D4991D4DC07B6A7DA23"/>
          </w:pPr>
          <w:r w:rsidRPr="00C308B0">
            <w:rPr>
              <w:rFonts w:cstheme="minorHAnsi"/>
              <w:b/>
            </w:rPr>
            <w:t>Select a Compet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erif">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1BB7"/>
    <w:rsid w:val="00012A27"/>
    <w:rsid w:val="000E16A0"/>
    <w:rsid w:val="00197C40"/>
    <w:rsid w:val="001C1593"/>
    <w:rsid w:val="001F6F74"/>
    <w:rsid w:val="00256B69"/>
    <w:rsid w:val="00387175"/>
    <w:rsid w:val="00621BB7"/>
    <w:rsid w:val="006D11B2"/>
    <w:rsid w:val="00891EA6"/>
    <w:rsid w:val="008C2E85"/>
    <w:rsid w:val="00AE5F50"/>
    <w:rsid w:val="00AF5AAD"/>
    <w:rsid w:val="00D12C4C"/>
    <w:rsid w:val="00DC0A24"/>
    <w:rsid w:val="00E519CB"/>
    <w:rsid w:val="00EA2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2C4C"/>
    <w:rPr>
      <w:color w:val="808080"/>
    </w:rPr>
  </w:style>
  <w:style w:type="paragraph" w:customStyle="1" w:styleId="BE8D9513B60B4E709D84FDE3721AC0BF13">
    <w:name w:val="BE8D9513B60B4E709D84FDE3721AC0BF13"/>
    <w:rsid w:val="00D12C4C"/>
    <w:rPr>
      <w:rFonts w:eastAsiaTheme="minorHAnsi"/>
    </w:rPr>
  </w:style>
  <w:style w:type="paragraph" w:customStyle="1" w:styleId="B53987AE2BF343A38B367657D159419513">
    <w:name w:val="B53987AE2BF343A38B367657D159419513"/>
    <w:rsid w:val="00D12C4C"/>
    <w:rPr>
      <w:rFonts w:eastAsiaTheme="minorHAnsi"/>
    </w:rPr>
  </w:style>
  <w:style w:type="paragraph" w:customStyle="1" w:styleId="503D9CA585BF46D6906A95BAD3FD736413">
    <w:name w:val="503D9CA585BF46D6906A95BAD3FD736413"/>
    <w:rsid w:val="00D12C4C"/>
    <w:rPr>
      <w:rFonts w:eastAsiaTheme="minorHAnsi"/>
    </w:rPr>
  </w:style>
  <w:style w:type="paragraph" w:customStyle="1" w:styleId="01992D12AB88469884D9A57B862962DC13">
    <w:name w:val="01992D12AB88469884D9A57B862962DC13"/>
    <w:rsid w:val="00D12C4C"/>
    <w:rPr>
      <w:rFonts w:eastAsiaTheme="minorHAnsi"/>
    </w:rPr>
  </w:style>
  <w:style w:type="paragraph" w:customStyle="1" w:styleId="135F7AEA2329429389A38512F7D226BB13">
    <w:name w:val="135F7AEA2329429389A38512F7D226BB13"/>
    <w:rsid w:val="00D12C4C"/>
    <w:rPr>
      <w:rFonts w:eastAsiaTheme="minorHAnsi"/>
    </w:rPr>
  </w:style>
  <w:style w:type="paragraph" w:customStyle="1" w:styleId="8FD35B3B856E4F0AB042FD73D0F370AE13">
    <w:name w:val="8FD35B3B856E4F0AB042FD73D0F370AE13"/>
    <w:rsid w:val="00D12C4C"/>
    <w:rPr>
      <w:rFonts w:eastAsiaTheme="minorHAnsi"/>
    </w:rPr>
  </w:style>
  <w:style w:type="paragraph" w:customStyle="1" w:styleId="3063FB7A29A448059FE5F3ADE1F04B6C12">
    <w:name w:val="3063FB7A29A448059FE5F3ADE1F04B6C12"/>
    <w:rsid w:val="00D12C4C"/>
    <w:rPr>
      <w:rFonts w:eastAsiaTheme="minorHAnsi"/>
    </w:rPr>
  </w:style>
  <w:style w:type="paragraph" w:customStyle="1" w:styleId="08E287601BBD4F14A8B187BE2B70F46913">
    <w:name w:val="08E287601BBD4F14A8B187BE2B70F46913"/>
    <w:rsid w:val="00D12C4C"/>
    <w:rPr>
      <w:rFonts w:eastAsiaTheme="minorHAnsi"/>
    </w:rPr>
  </w:style>
  <w:style w:type="paragraph" w:customStyle="1" w:styleId="FCE5AFE3CE584B91AEDD38E3F852A9AF11">
    <w:name w:val="FCE5AFE3CE584B91AEDD38E3F852A9AF11"/>
    <w:rsid w:val="00D12C4C"/>
    <w:rPr>
      <w:rFonts w:eastAsiaTheme="minorHAnsi"/>
    </w:rPr>
  </w:style>
  <w:style w:type="paragraph" w:customStyle="1" w:styleId="5A5965119BC246ACB749A0CF401A7FD011">
    <w:name w:val="5A5965119BC246ACB749A0CF401A7FD011"/>
    <w:rsid w:val="00D12C4C"/>
    <w:rPr>
      <w:rFonts w:eastAsiaTheme="minorHAnsi"/>
    </w:rPr>
  </w:style>
  <w:style w:type="paragraph" w:customStyle="1" w:styleId="2E349C7A5B0B4AD3AEC4FA3F418A1AF311">
    <w:name w:val="2E349C7A5B0B4AD3AEC4FA3F418A1AF311"/>
    <w:rsid w:val="00D12C4C"/>
    <w:rPr>
      <w:rFonts w:eastAsiaTheme="minorHAnsi"/>
    </w:rPr>
  </w:style>
  <w:style w:type="paragraph" w:customStyle="1" w:styleId="62450BD934E5491C84C836FA411C41BE5">
    <w:name w:val="62450BD934E5491C84C836FA411C41BE5"/>
    <w:rsid w:val="00D12C4C"/>
    <w:rPr>
      <w:rFonts w:eastAsiaTheme="minorHAnsi"/>
    </w:rPr>
  </w:style>
  <w:style w:type="paragraph" w:customStyle="1" w:styleId="69A18F3642C449749C295879A5BD6D9C3">
    <w:name w:val="69A18F3642C449749C295879A5BD6D9C3"/>
    <w:rsid w:val="00D12C4C"/>
    <w:rPr>
      <w:rFonts w:eastAsiaTheme="minorHAnsi"/>
    </w:rPr>
  </w:style>
  <w:style w:type="paragraph" w:customStyle="1" w:styleId="B6F76F54E2964ECB8B37256A86880CAA3">
    <w:name w:val="B6F76F54E2964ECB8B37256A86880CAA3"/>
    <w:rsid w:val="00D12C4C"/>
    <w:rPr>
      <w:rFonts w:eastAsiaTheme="minorHAnsi"/>
    </w:rPr>
  </w:style>
  <w:style w:type="paragraph" w:customStyle="1" w:styleId="0F4CCEAD54914DD28F90E1F3471F63A73">
    <w:name w:val="0F4CCEAD54914DD28F90E1F3471F63A73"/>
    <w:rsid w:val="00D12C4C"/>
    <w:rPr>
      <w:rFonts w:eastAsiaTheme="minorHAnsi"/>
    </w:rPr>
  </w:style>
  <w:style w:type="paragraph" w:customStyle="1" w:styleId="736B995C113E412188B01176C39AB3BB3">
    <w:name w:val="736B995C113E412188B01176C39AB3BB3"/>
    <w:rsid w:val="00D12C4C"/>
    <w:rPr>
      <w:rFonts w:eastAsiaTheme="minorHAnsi"/>
    </w:rPr>
  </w:style>
  <w:style w:type="paragraph" w:customStyle="1" w:styleId="E72D0153F0644179A41A7DBA1E7EB3603">
    <w:name w:val="E72D0153F0644179A41A7DBA1E7EB3603"/>
    <w:rsid w:val="00D12C4C"/>
    <w:rPr>
      <w:rFonts w:eastAsiaTheme="minorHAnsi"/>
    </w:rPr>
  </w:style>
  <w:style w:type="paragraph" w:customStyle="1" w:styleId="93C6A353C9F847E78D22A2BC21A775843">
    <w:name w:val="93C6A353C9F847E78D22A2BC21A775843"/>
    <w:rsid w:val="00D12C4C"/>
    <w:rPr>
      <w:rFonts w:eastAsiaTheme="minorHAnsi"/>
    </w:rPr>
  </w:style>
  <w:style w:type="paragraph" w:customStyle="1" w:styleId="E2E3FFF9B88944D4991D4DC07B6A7DA23">
    <w:name w:val="E2E3FFF9B88944D4991D4DC07B6A7DA23"/>
    <w:rsid w:val="00D12C4C"/>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9E844-E674-4A31-AC65-CCE2B97CE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Toledo</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l, Joshua</dc:creator>
  <cp:keywords/>
  <dc:description/>
  <cp:lastModifiedBy>Niedzwicki, Shannon</cp:lastModifiedBy>
  <cp:revision>5</cp:revision>
  <dcterms:created xsi:type="dcterms:W3CDTF">2021-12-17T15:22:00Z</dcterms:created>
  <dcterms:modified xsi:type="dcterms:W3CDTF">2021-12-17T15:24:00Z</dcterms:modified>
</cp:coreProperties>
</file>